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C105E7" w14:textId="27838CC7" w:rsidR="006E7BB1" w:rsidRPr="006E7BB1" w:rsidRDefault="0098656F" w:rsidP="01C544CE">
      <w:pPr>
        <w:pStyle w:val="Heading1"/>
        <w:jc w:val="center"/>
        <w:rPr>
          <w:sz w:val="32"/>
          <w:szCs w:val="32"/>
        </w:rPr>
      </w:pPr>
      <w:r w:rsidRPr="01C544CE">
        <w:rPr>
          <w:sz w:val="32"/>
          <w:szCs w:val="32"/>
        </w:rPr>
        <w:t xml:space="preserve">Policy </w:t>
      </w:r>
      <w:r w:rsidR="002E7CB2" w:rsidRPr="01C544CE">
        <w:rPr>
          <w:sz w:val="32"/>
          <w:szCs w:val="32"/>
        </w:rPr>
        <w:t>Committee</w:t>
      </w:r>
      <w:r w:rsidRPr="01C544CE">
        <w:rPr>
          <w:sz w:val="32"/>
          <w:szCs w:val="32"/>
        </w:rPr>
        <w:t xml:space="preserve"> Request Form</w:t>
      </w:r>
    </w:p>
    <w:p w14:paraId="660C74F6" w14:textId="6CF9573F" w:rsidR="004125E3" w:rsidRPr="001A0D5F" w:rsidRDefault="0021695A" w:rsidP="004125E3">
      <w:pPr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</w:rPr>
      </w:pPr>
      <w:r w:rsidRPr="001A0D5F">
        <w:rPr>
          <w:rStyle w:val="Heading2Char"/>
        </w:rPr>
        <w:t xml:space="preserve">Complete this form in its entirety and </w:t>
      </w:r>
      <w:r w:rsidRPr="001A0D5F"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</w:rPr>
        <w:t>submit</w:t>
      </w:r>
      <w:r w:rsidR="004125E3" w:rsidRPr="001A0D5F"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</w:rPr>
        <w:t xml:space="preserve"> </w:t>
      </w:r>
      <w:r w:rsidRPr="001A0D5F"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</w:rPr>
        <w:t>to the P&amp;P Committee</w:t>
      </w:r>
      <w:r w:rsidR="004125E3" w:rsidRPr="001A0D5F">
        <w:rPr>
          <w:rStyle w:val="Heading2Char"/>
        </w:rPr>
        <w:t xml:space="preserve"> </w:t>
      </w:r>
      <w:r w:rsidR="00294A1E" w:rsidRPr="001A0D5F">
        <w:rPr>
          <w:rStyle w:val="Heading2Char"/>
        </w:rPr>
        <w:t xml:space="preserve">along with the file using the </w:t>
      </w:r>
      <w:r w:rsidR="00294A1E" w:rsidRPr="001A0D5F"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</w:rPr>
        <w:t>Policy and Procedure Template</w:t>
      </w:r>
      <w:r w:rsidR="00294A1E" w:rsidRPr="001A0D5F">
        <w:rPr>
          <w:rStyle w:val="Heading2Char"/>
        </w:rPr>
        <w:t xml:space="preserve">. If your request is a revision to an existing </w:t>
      </w:r>
      <w:r w:rsidR="001A0D5F">
        <w:rPr>
          <w:rStyle w:val="Heading2Char"/>
        </w:rPr>
        <w:t>policy</w:t>
      </w:r>
      <w:r w:rsidR="00294A1E" w:rsidRPr="001A0D5F">
        <w:rPr>
          <w:rStyle w:val="Heading2Char"/>
        </w:rPr>
        <w:t>, please include a redlined version or include the original. See the</w:t>
      </w:r>
      <w:r w:rsidR="52D9B317" w:rsidRPr="001A0D5F">
        <w:rPr>
          <w:rStyle w:val="Heading2Char"/>
        </w:rPr>
        <w:t xml:space="preserve"> </w:t>
      </w:r>
      <w:r w:rsidR="52D9B317" w:rsidRPr="001A0D5F"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</w:rPr>
        <w:t>P&amp;P SharePoint site</w:t>
      </w:r>
      <w:r w:rsidR="00294A1E" w:rsidRPr="001A0D5F">
        <w:rPr>
          <w:rStyle w:val="Heading2Char"/>
        </w:rPr>
        <w:t xml:space="preserve"> for additional resources and committee dates. </w:t>
      </w:r>
    </w:p>
    <w:p w14:paraId="06EFFFED" w14:textId="40160262" w:rsidR="004125E3" w:rsidRPr="004125E3" w:rsidRDefault="004125E3" w:rsidP="004125E3">
      <w:pPr>
        <w:pStyle w:val="ListParagraph"/>
        <w:numPr>
          <w:ilvl w:val="0"/>
          <w:numId w:val="15"/>
        </w:numPr>
        <w:rPr>
          <w:rFonts w:ascii="Source Sans Pro" w:hAnsi="Source Sans Pro"/>
          <w:b/>
          <w:bCs/>
          <w:sz w:val="24"/>
          <w:szCs w:val="24"/>
        </w:rPr>
      </w:pPr>
      <w:r w:rsidRPr="004125E3">
        <w:rPr>
          <w:rFonts w:ascii="Source Sans Pro" w:hAnsi="Source Sans Pro"/>
          <w:b/>
          <w:bCs/>
          <w:sz w:val="24"/>
          <w:szCs w:val="24"/>
        </w:rPr>
        <w:t>Policy</w:t>
      </w:r>
      <w:r w:rsidR="001A0D5F">
        <w:rPr>
          <w:rFonts w:ascii="Source Sans Pro" w:hAnsi="Source Sans Pro"/>
          <w:b/>
          <w:bCs/>
          <w:sz w:val="24"/>
          <w:szCs w:val="24"/>
        </w:rPr>
        <w:t xml:space="preserve"> </w:t>
      </w:r>
      <w:r w:rsidRPr="004125E3">
        <w:rPr>
          <w:rFonts w:ascii="Source Sans Pro" w:hAnsi="Source Sans Pro"/>
          <w:b/>
          <w:bCs/>
          <w:sz w:val="24"/>
          <w:szCs w:val="24"/>
        </w:rPr>
        <w:t xml:space="preserve">Title: </w:t>
      </w:r>
      <w:sdt>
        <w:sdtPr>
          <w:rPr>
            <w:rFonts w:ascii="Source Sans Pro" w:hAnsi="Source Sans Pro"/>
            <w:b/>
            <w:bCs/>
            <w:sz w:val="24"/>
            <w:szCs w:val="24"/>
          </w:rPr>
          <w:id w:val="1545639731"/>
          <w:placeholder>
            <w:docPart w:val="59E4387A6F7D4D968D375F502AE7F57D"/>
          </w:placeholder>
          <w:showingPlcHdr/>
          <w:text/>
        </w:sdtPr>
        <w:sdtContent>
          <w:r w:rsidRPr="008656D3">
            <w:rPr>
              <w:rStyle w:val="PlaceholderText"/>
            </w:rPr>
            <w:t>Click or tap here to enter text.</w:t>
          </w:r>
        </w:sdtContent>
      </w:sdt>
    </w:p>
    <w:p w14:paraId="4039D28E" w14:textId="77777777" w:rsidR="0098656F" w:rsidRPr="004125E3" w:rsidRDefault="004125E3" w:rsidP="004125E3">
      <w:pPr>
        <w:pStyle w:val="ListParagraph"/>
        <w:numPr>
          <w:ilvl w:val="0"/>
          <w:numId w:val="15"/>
        </w:numPr>
        <w:rPr>
          <w:rFonts w:ascii="Source Sans Pro" w:hAnsi="Source Sans Pro"/>
          <w:b/>
          <w:bCs/>
          <w:sz w:val="24"/>
          <w:szCs w:val="24"/>
        </w:rPr>
      </w:pPr>
      <w:r w:rsidRPr="004125E3">
        <w:rPr>
          <w:rFonts w:ascii="Source Sans Pro" w:hAnsi="Source Sans Pro"/>
          <w:b/>
          <w:bCs/>
          <w:sz w:val="24"/>
          <w:szCs w:val="24"/>
        </w:rPr>
        <w:t xml:space="preserve">Your Name and Title: </w:t>
      </w:r>
      <w:sdt>
        <w:sdtPr>
          <w:rPr>
            <w:rFonts w:ascii="Source Sans Pro" w:hAnsi="Source Sans Pro"/>
            <w:b/>
            <w:bCs/>
            <w:sz w:val="24"/>
            <w:szCs w:val="24"/>
          </w:rPr>
          <w:id w:val="2027981773"/>
          <w:placeholder>
            <w:docPart w:val="FBD088D5B456427BABBDCB9DF5C3EDBA"/>
          </w:placeholder>
          <w:showingPlcHdr/>
          <w:text/>
        </w:sdtPr>
        <w:sdtContent>
          <w:r w:rsidRPr="008656D3">
            <w:rPr>
              <w:rStyle w:val="PlaceholderText"/>
            </w:rPr>
            <w:t>Click or tap here to enter text.</w:t>
          </w:r>
        </w:sdtContent>
      </w:sdt>
    </w:p>
    <w:p w14:paraId="054F78EA" w14:textId="77777777" w:rsidR="004125E3" w:rsidRPr="004125E3" w:rsidRDefault="004125E3" w:rsidP="004125E3">
      <w:pPr>
        <w:pStyle w:val="ListParagraph"/>
        <w:numPr>
          <w:ilvl w:val="0"/>
          <w:numId w:val="15"/>
        </w:numPr>
        <w:rPr>
          <w:rFonts w:ascii="Source Sans Pro" w:hAnsi="Source Sans Pro"/>
          <w:b/>
          <w:bCs/>
          <w:sz w:val="24"/>
          <w:szCs w:val="24"/>
        </w:rPr>
      </w:pPr>
      <w:r w:rsidRPr="004125E3">
        <w:rPr>
          <w:rFonts w:ascii="Source Sans Pro" w:hAnsi="Source Sans Pro"/>
          <w:b/>
          <w:bCs/>
          <w:sz w:val="24"/>
          <w:szCs w:val="24"/>
        </w:rPr>
        <w:t>Executive Sponsor and Title:</w:t>
      </w:r>
      <w:r>
        <w:rPr>
          <w:rFonts w:ascii="Source Sans Pro" w:hAnsi="Source Sans Pro"/>
          <w:b/>
          <w:bCs/>
          <w:sz w:val="24"/>
          <w:szCs w:val="24"/>
        </w:rPr>
        <w:t xml:space="preserve"> </w:t>
      </w:r>
      <w:sdt>
        <w:sdtPr>
          <w:rPr>
            <w:rFonts w:ascii="Source Sans Pro" w:hAnsi="Source Sans Pro"/>
            <w:b/>
            <w:bCs/>
            <w:sz w:val="24"/>
            <w:szCs w:val="24"/>
          </w:rPr>
          <w:id w:val="1134065762"/>
          <w:placeholder>
            <w:docPart w:val="FBD088D5B456427BABBDCB9DF5C3EDBA"/>
          </w:placeholder>
          <w:showingPlcHdr/>
          <w:text/>
        </w:sdtPr>
        <w:sdtContent>
          <w:r w:rsidRPr="008656D3">
            <w:rPr>
              <w:rStyle w:val="PlaceholderText"/>
            </w:rPr>
            <w:t>Click or tap here to enter text.</w:t>
          </w:r>
        </w:sdtContent>
      </w:sdt>
    </w:p>
    <w:p w14:paraId="54DE6EFD" w14:textId="77777777" w:rsidR="0021695A" w:rsidRPr="0021695A" w:rsidRDefault="004125E3" w:rsidP="01C544CE">
      <w:pPr>
        <w:pStyle w:val="ListParagraph"/>
        <w:numPr>
          <w:ilvl w:val="0"/>
          <w:numId w:val="15"/>
        </w:numPr>
        <w:pBdr>
          <w:bottom w:val="double" w:sz="6" w:space="1" w:color="auto"/>
        </w:pBdr>
        <w:rPr>
          <w:rFonts w:ascii="Source Sans Pro" w:hAnsi="Source Sans Pro"/>
          <w:b/>
          <w:bCs/>
          <w:sz w:val="24"/>
          <w:szCs w:val="24"/>
        </w:rPr>
      </w:pPr>
      <w:r w:rsidRPr="01C544CE">
        <w:rPr>
          <w:rFonts w:ascii="Source Sans Pro" w:hAnsi="Source Sans Pro"/>
          <w:b/>
          <w:bCs/>
          <w:sz w:val="24"/>
          <w:szCs w:val="24"/>
        </w:rPr>
        <w:t xml:space="preserve">Proposed Implementation Date or Effective Semester: </w:t>
      </w:r>
      <w:sdt>
        <w:sdtPr>
          <w:rPr>
            <w:rFonts w:ascii="Source Sans Pro" w:hAnsi="Source Sans Pro"/>
            <w:b/>
            <w:bCs/>
            <w:sz w:val="24"/>
            <w:szCs w:val="24"/>
          </w:rPr>
          <w:id w:val="-709107551"/>
          <w:placeholder>
            <w:docPart w:val="FBD088D5B456427BABBDCB9DF5C3EDBA"/>
          </w:placeholder>
          <w:showingPlcHdr/>
          <w:text/>
        </w:sdtPr>
        <w:sdtContent>
          <w:r w:rsidRPr="01C544CE">
            <w:rPr>
              <w:rStyle w:val="PlaceholderText"/>
            </w:rPr>
            <w:t>Click or tap here to enter text.</w:t>
          </w:r>
        </w:sdtContent>
      </w:sdt>
    </w:p>
    <w:p w14:paraId="7454D2C6" w14:textId="07B2EF85" w:rsidR="0021695A" w:rsidRDefault="0021695A" w:rsidP="01C544CE">
      <w:pPr>
        <w:pStyle w:val="ListParagraph"/>
        <w:numPr>
          <w:ilvl w:val="0"/>
          <w:numId w:val="15"/>
        </w:numPr>
        <w:spacing w:after="120"/>
        <w:rPr>
          <w:rFonts w:ascii="Source Sans Pro" w:hAnsi="Source Sans Pro"/>
          <w:b/>
          <w:bCs/>
          <w:sz w:val="24"/>
          <w:szCs w:val="24"/>
        </w:rPr>
      </w:pPr>
      <w:r w:rsidRPr="01C544CE">
        <w:rPr>
          <w:rFonts w:ascii="Source Sans Pro" w:hAnsi="Source Sans Pro"/>
          <w:b/>
          <w:bCs/>
          <w:sz w:val="24"/>
          <w:szCs w:val="24"/>
        </w:rPr>
        <w:t>Is this a new policy or a revision to an existing one?</w:t>
      </w:r>
    </w:p>
    <w:p w14:paraId="7526E139" w14:textId="77777777" w:rsidR="00DD0C13" w:rsidRPr="0021695A" w:rsidRDefault="00DD0C13" w:rsidP="0021695A">
      <w:pPr>
        <w:spacing w:after="120"/>
        <w:rPr>
          <w:rFonts w:ascii="Source Sans Pro" w:hAnsi="Source Sans Pro"/>
          <w:sz w:val="24"/>
          <w:szCs w:val="24"/>
        </w:rPr>
      </w:pPr>
    </w:p>
    <w:p w14:paraId="6F9B4C1A" w14:textId="77777777" w:rsidR="002E76A6" w:rsidRPr="0021695A" w:rsidRDefault="00F358CC" w:rsidP="00F358CC">
      <w:pPr>
        <w:pStyle w:val="ListParagraph"/>
        <w:numPr>
          <w:ilvl w:val="0"/>
          <w:numId w:val="15"/>
        </w:numPr>
        <w:spacing w:after="120"/>
        <w:rPr>
          <w:rFonts w:ascii="Source Sans Pro" w:hAnsi="Source Sans Pro"/>
          <w:b/>
          <w:sz w:val="24"/>
          <w:szCs w:val="24"/>
        </w:rPr>
      </w:pPr>
      <w:r w:rsidRPr="0021695A">
        <w:rPr>
          <w:rFonts w:ascii="Source Sans Pro" w:hAnsi="Source Sans Pro"/>
          <w:b/>
          <w:bCs/>
          <w:sz w:val="24"/>
          <w:szCs w:val="24"/>
        </w:rPr>
        <w:t>Describe the r</w:t>
      </w:r>
      <w:r w:rsidR="004125E3" w:rsidRPr="0021695A">
        <w:rPr>
          <w:rFonts w:ascii="Source Sans Pro" w:hAnsi="Source Sans Pro"/>
          <w:b/>
          <w:bCs/>
          <w:sz w:val="24"/>
          <w:szCs w:val="24"/>
        </w:rPr>
        <w:t xml:space="preserve">ationale and </w:t>
      </w:r>
      <w:r w:rsidRPr="0021695A">
        <w:rPr>
          <w:rFonts w:ascii="Source Sans Pro" w:hAnsi="Source Sans Pro"/>
          <w:b/>
          <w:bCs/>
          <w:sz w:val="24"/>
          <w:szCs w:val="24"/>
        </w:rPr>
        <w:t>e</w:t>
      </w:r>
      <w:r w:rsidR="004125E3" w:rsidRPr="0021695A">
        <w:rPr>
          <w:rFonts w:ascii="Source Sans Pro" w:hAnsi="Source Sans Pro"/>
          <w:b/>
          <w:bCs/>
          <w:sz w:val="24"/>
          <w:szCs w:val="24"/>
        </w:rPr>
        <w:t xml:space="preserve">xpected </w:t>
      </w:r>
      <w:r w:rsidRPr="0021695A">
        <w:rPr>
          <w:rFonts w:ascii="Source Sans Pro" w:hAnsi="Source Sans Pro"/>
          <w:b/>
          <w:bCs/>
          <w:sz w:val="24"/>
          <w:szCs w:val="24"/>
        </w:rPr>
        <w:t>r</w:t>
      </w:r>
      <w:r w:rsidR="004125E3" w:rsidRPr="0021695A">
        <w:rPr>
          <w:rFonts w:ascii="Source Sans Pro" w:hAnsi="Source Sans Pro"/>
          <w:b/>
          <w:bCs/>
          <w:sz w:val="24"/>
          <w:szCs w:val="24"/>
        </w:rPr>
        <w:t>esults</w:t>
      </w:r>
      <w:r w:rsidRPr="0021695A">
        <w:rPr>
          <w:rFonts w:ascii="Source Sans Pro" w:hAnsi="Source Sans Pro"/>
          <w:b/>
          <w:bCs/>
          <w:sz w:val="24"/>
          <w:szCs w:val="24"/>
        </w:rPr>
        <w:t>.</w:t>
      </w:r>
    </w:p>
    <w:p w14:paraId="33C38026" w14:textId="77777777" w:rsidR="004125E3" w:rsidRPr="0021695A" w:rsidRDefault="004125E3" w:rsidP="00F358CC">
      <w:pPr>
        <w:spacing w:after="120"/>
        <w:ind w:left="360"/>
        <w:rPr>
          <w:rFonts w:ascii="Source Sans Pro" w:hAnsi="Source Sans Pro"/>
          <w:b/>
          <w:sz w:val="24"/>
          <w:szCs w:val="24"/>
        </w:rPr>
      </w:pPr>
    </w:p>
    <w:p w14:paraId="6E1811A3" w14:textId="77777777" w:rsidR="00F358CC" w:rsidRPr="0021695A" w:rsidRDefault="00F358CC" w:rsidP="00F358CC">
      <w:pPr>
        <w:pStyle w:val="ListParagraph"/>
        <w:numPr>
          <w:ilvl w:val="0"/>
          <w:numId w:val="15"/>
        </w:numPr>
        <w:spacing w:after="0" w:line="240" w:lineRule="auto"/>
        <w:rPr>
          <w:rFonts w:ascii="Source Sans Pro" w:hAnsi="Source Sans Pro" w:cs="Tahoma"/>
          <w:b/>
          <w:bCs/>
          <w:sz w:val="24"/>
          <w:szCs w:val="24"/>
        </w:rPr>
      </w:pPr>
      <w:r w:rsidRPr="0CD622EE">
        <w:rPr>
          <w:rFonts w:ascii="Source Sans Pro" w:hAnsi="Source Sans Pro" w:cs="Tahoma"/>
          <w:b/>
          <w:bCs/>
          <w:sz w:val="24"/>
          <w:szCs w:val="24"/>
        </w:rPr>
        <w:t>Describe the i</w:t>
      </w:r>
      <w:r w:rsidR="004125E3" w:rsidRPr="0CD622EE">
        <w:rPr>
          <w:rFonts w:ascii="Source Sans Pro" w:hAnsi="Source Sans Pro" w:cs="Tahoma"/>
          <w:b/>
          <w:bCs/>
          <w:sz w:val="24"/>
          <w:szCs w:val="24"/>
        </w:rPr>
        <w:t>mpact</w:t>
      </w:r>
      <w:r w:rsidR="60B9057D" w:rsidRPr="0CD622EE">
        <w:rPr>
          <w:rFonts w:ascii="Source Sans Pro" w:hAnsi="Source Sans Pro" w:cs="Tahoma"/>
          <w:b/>
          <w:bCs/>
          <w:sz w:val="24"/>
          <w:szCs w:val="24"/>
        </w:rPr>
        <w:t>, including risk</w:t>
      </w:r>
      <w:r w:rsidR="0021695A" w:rsidRPr="0CD622EE">
        <w:rPr>
          <w:rFonts w:ascii="Source Sans Pro" w:hAnsi="Source Sans Pro" w:cs="Tahoma"/>
          <w:b/>
          <w:bCs/>
          <w:sz w:val="24"/>
          <w:szCs w:val="24"/>
        </w:rPr>
        <w:t xml:space="preserve">. </w:t>
      </w:r>
      <w:r w:rsidR="0021695A" w:rsidRPr="0CD622EE">
        <w:rPr>
          <w:rFonts w:ascii="Source Sans Pro" w:hAnsi="Source Sans Pro" w:cs="Tahoma"/>
          <w:sz w:val="24"/>
          <w:szCs w:val="24"/>
        </w:rPr>
        <w:t>Include impact to</w:t>
      </w:r>
      <w:r w:rsidR="004125E3" w:rsidRPr="0CD622EE">
        <w:rPr>
          <w:rFonts w:ascii="Source Sans Pro" w:hAnsi="Source Sans Pro" w:cs="Tahoma"/>
          <w:sz w:val="24"/>
          <w:szCs w:val="24"/>
        </w:rPr>
        <w:t xml:space="preserve"> employees, students, </w:t>
      </w:r>
      <w:r w:rsidRPr="0CD622EE">
        <w:rPr>
          <w:rFonts w:ascii="Source Sans Pro" w:hAnsi="Source Sans Pro" w:cs="Tahoma"/>
          <w:sz w:val="24"/>
          <w:szCs w:val="24"/>
        </w:rPr>
        <w:t>and other policies</w:t>
      </w:r>
      <w:r w:rsidR="0021695A" w:rsidRPr="0CD622EE">
        <w:rPr>
          <w:rFonts w:ascii="Source Sans Pro" w:hAnsi="Source Sans Pro" w:cs="Tahoma"/>
          <w:sz w:val="24"/>
          <w:szCs w:val="24"/>
        </w:rPr>
        <w:t>/</w:t>
      </w:r>
      <w:r w:rsidRPr="0CD622EE">
        <w:rPr>
          <w:rFonts w:ascii="Source Sans Pro" w:hAnsi="Source Sans Pro" w:cs="Tahoma"/>
          <w:sz w:val="24"/>
          <w:szCs w:val="24"/>
        </w:rPr>
        <w:t>procedures</w:t>
      </w:r>
      <w:r w:rsidR="0021695A" w:rsidRPr="0CD622EE">
        <w:rPr>
          <w:rFonts w:ascii="Source Sans Pro" w:hAnsi="Source Sans Pro" w:cs="Tahoma"/>
          <w:sz w:val="24"/>
          <w:szCs w:val="24"/>
        </w:rPr>
        <w:t>/</w:t>
      </w:r>
      <w:r w:rsidRPr="0CD622EE">
        <w:rPr>
          <w:rFonts w:ascii="Source Sans Pro" w:hAnsi="Source Sans Pro" w:cs="Tahoma"/>
          <w:sz w:val="24"/>
          <w:szCs w:val="24"/>
        </w:rPr>
        <w:t xml:space="preserve"> SOPs.</w:t>
      </w:r>
      <w:r w:rsidR="004125E3" w:rsidRPr="0CD622EE">
        <w:rPr>
          <w:rFonts w:ascii="Source Sans Pro" w:hAnsi="Source Sans Pro"/>
          <w:sz w:val="24"/>
          <w:szCs w:val="24"/>
        </w:rPr>
        <w:t xml:space="preserve"> </w:t>
      </w:r>
    </w:p>
    <w:p w14:paraId="2C698045" w14:textId="77777777" w:rsidR="00F358CC" w:rsidRPr="0021695A" w:rsidRDefault="00F358CC" w:rsidP="00F358CC">
      <w:pPr>
        <w:spacing w:after="0" w:line="240" w:lineRule="auto"/>
        <w:rPr>
          <w:rFonts w:ascii="Source Sans Pro" w:hAnsi="Source Sans Pro" w:cs="Tahoma"/>
          <w:b/>
          <w:bCs/>
          <w:sz w:val="24"/>
          <w:szCs w:val="24"/>
        </w:rPr>
      </w:pPr>
    </w:p>
    <w:p w14:paraId="666A99D3" w14:textId="77777777" w:rsidR="00F358CC" w:rsidRPr="0021695A" w:rsidRDefault="00F358CC" w:rsidP="00F358CC">
      <w:pPr>
        <w:spacing w:after="0" w:line="240" w:lineRule="auto"/>
        <w:rPr>
          <w:rFonts w:ascii="Source Sans Pro" w:hAnsi="Source Sans Pro" w:cs="Tahoma"/>
          <w:b/>
          <w:bCs/>
          <w:sz w:val="24"/>
          <w:szCs w:val="24"/>
        </w:rPr>
      </w:pPr>
    </w:p>
    <w:p w14:paraId="229C2DCA" w14:textId="77777777" w:rsidR="00F358CC" w:rsidRPr="0021695A" w:rsidRDefault="00F358CC" w:rsidP="00F358CC">
      <w:pPr>
        <w:pStyle w:val="ListParagraph"/>
        <w:numPr>
          <w:ilvl w:val="0"/>
          <w:numId w:val="15"/>
        </w:numPr>
        <w:spacing w:after="0" w:line="240" w:lineRule="auto"/>
        <w:rPr>
          <w:rFonts w:ascii="Source Sans Pro" w:hAnsi="Source Sans Pro" w:cs="Tahoma"/>
          <w:b/>
          <w:bCs/>
          <w:sz w:val="24"/>
          <w:szCs w:val="24"/>
        </w:rPr>
      </w:pPr>
      <w:r w:rsidRPr="01C544CE">
        <w:rPr>
          <w:rFonts w:ascii="Source Sans Pro" w:hAnsi="Source Sans Pro" w:cs="Tahoma"/>
          <w:b/>
          <w:bCs/>
          <w:sz w:val="24"/>
          <w:szCs w:val="24"/>
        </w:rPr>
        <w:t xml:space="preserve">Describe the budget impact. </w:t>
      </w:r>
      <w:r w:rsidRPr="01C544CE">
        <w:rPr>
          <w:rFonts w:ascii="Source Sans Pro" w:hAnsi="Source Sans Pro"/>
          <w:sz w:val="24"/>
          <w:szCs w:val="24"/>
        </w:rPr>
        <w:t>If you are unsure of the budget owner or impact, please contact the finance department for guidance</w:t>
      </w:r>
      <w:r w:rsidR="0021695A" w:rsidRPr="01C544CE">
        <w:rPr>
          <w:rFonts w:ascii="Source Sans Pro" w:hAnsi="Source Sans Pro"/>
          <w:sz w:val="24"/>
          <w:szCs w:val="24"/>
        </w:rPr>
        <w:t>.</w:t>
      </w:r>
      <w:r w:rsidR="0021695A" w:rsidRPr="01C544CE">
        <w:rPr>
          <w:rFonts w:ascii="Source Sans Pro" w:hAnsi="Source Sans Pro"/>
          <w:b/>
          <w:bCs/>
          <w:sz w:val="24"/>
          <w:szCs w:val="24"/>
        </w:rPr>
        <w:t xml:space="preserve"> </w:t>
      </w:r>
    </w:p>
    <w:p w14:paraId="5C9554B4" w14:textId="77777777" w:rsidR="00F358CC" w:rsidRPr="0021695A" w:rsidRDefault="00F358CC" w:rsidP="00F358CC">
      <w:pPr>
        <w:spacing w:after="0" w:line="240" w:lineRule="auto"/>
        <w:rPr>
          <w:rFonts w:ascii="Source Sans Pro" w:hAnsi="Source Sans Pro" w:cs="Tahoma"/>
          <w:b/>
          <w:bCs/>
          <w:sz w:val="24"/>
          <w:szCs w:val="24"/>
        </w:rPr>
      </w:pPr>
    </w:p>
    <w:p w14:paraId="67DF71AD" w14:textId="466BEF71" w:rsidR="00F358CC" w:rsidRPr="0021695A" w:rsidRDefault="00F358CC" w:rsidP="00F358CC">
      <w:pPr>
        <w:pStyle w:val="ListParagraph"/>
        <w:numPr>
          <w:ilvl w:val="1"/>
          <w:numId w:val="15"/>
        </w:numPr>
        <w:spacing w:after="0" w:line="240" w:lineRule="auto"/>
        <w:rPr>
          <w:rFonts w:ascii="Source Sans Pro" w:hAnsi="Source Sans Pro" w:cs="Tahoma"/>
          <w:b/>
          <w:bCs/>
          <w:sz w:val="24"/>
          <w:szCs w:val="24"/>
        </w:rPr>
      </w:pPr>
      <w:r w:rsidRPr="0021695A">
        <w:rPr>
          <w:rFonts w:ascii="Source Sans Pro" w:hAnsi="Source Sans Pro" w:cs="Tahoma"/>
          <w:b/>
          <w:bCs/>
          <w:sz w:val="24"/>
          <w:szCs w:val="24"/>
        </w:rPr>
        <w:t>Budget Impacted</w:t>
      </w:r>
      <w:r w:rsidR="001A0D5F">
        <w:rPr>
          <w:rFonts w:ascii="Source Sans Pro" w:hAnsi="Source Sans Pro" w:cs="Tahoma"/>
          <w:b/>
          <w:bCs/>
          <w:sz w:val="24"/>
          <w:szCs w:val="24"/>
        </w:rPr>
        <w:t>:</w:t>
      </w:r>
    </w:p>
    <w:p w14:paraId="0218F675" w14:textId="77777777" w:rsidR="00F358CC" w:rsidRPr="0021695A" w:rsidRDefault="00F358CC" w:rsidP="00F358CC">
      <w:pPr>
        <w:pStyle w:val="ListParagraph"/>
        <w:numPr>
          <w:ilvl w:val="1"/>
          <w:numId w:val="15"/>
        </w:numPr>
        <w:spacing w:after="0" w:line="240" w:lineRule="auto"/>
        <w:rPr>
          <w:rFonts w:ascii="Source Sans Pro" w:hAnsi="Source Sans Pro" w:cs="Tahoma"/>
          <w:b/>
          <w:bCs/>
          <w:sz w:val="24"/>
          <w:szCs w:val="24"/>
        </w:rPr>
      </w:pPr>
      <w:r w:rsidRPr="0021695A">
        <w:rPr>
          <w:rFonts w:ascii="Source Sans Pro" w:hAnsi="Source Sans Pro" w:cs="Tahoma"/>
          <w:b/>
          <w:bCs/>
          <w:sz w:val="24"/>
          <w:szCs w:val="24"/>
        </w:rPr>
        <w:t>Amount:</w:t>
      </w:r>
    </w:p>
    <w:p w14:paraId="12B39C9B" w14:textId="77777777" w:rsidR="00F358CC" w:rsidRPr="0021695A" w:rsidRDefault="00F358CC" w:rsidP="00F358CC">
      <w:pPr>
        <w:pStyle w:val="ListParagraph"/>
        <w:numPr>
          <w:ilvl w:val="1"/>
          <w:numId w:val="15"/>
        </w:numPr>
        <w:spacing w:after="0" w:line="240" w:lineRule="auto"/>
        <w:rPr>
          <w:rFonts w:ascii="Source Sans Pro" w:hAnsi="Source Sans Pro" w:cs="Tahoma"/>
          <w:b/>
          <w:bCs/>
          <w:sz w:val="24"/>
          <w:szCs w:val="24"/>
        </w:rPr>
      </w:pPr>
      <w:r w:rsidRPr="0021695A">
        <w:rPr>
          <w:rFonts w:ascii="Source Sans Pro" w:hAnsi="Source Sans Pro" w:cs="Tahoma"/>
          <w:b/>
          <w:bCs/>
          <w:sz w:val="24"/>
          <w:szCs w:val="24"/>
        </w:rPr>
        <w:t xml:space="preserve">Budget Owner Signature of approval: </w:t>
      </w:r>
    </w:p>
    <w:p w14:paraId="0F8B9F56" w14:textId="77777777" w:rsidR="00F358CC" w:rsidRPr="0021695A" w:rsidRDefault="00F358CC" w:rsidP="00F358CC">
      <w:pPr>
        <w:pStyle w:val="ListParagraph"/>
        <w:spacing w:after="0" w:line="240" w:lineRule="auto"/>
        <w:ind w:left="1440"/>
        <w:rPr>
          <w:rFonts w:ascii="Source Sans Pro" w:hAnsi="Source Sans Pro" w:cs="Tahoma"/>
          <w:b/>
          <w:bCs/>
          <w:sz w:val="24"/>
          <w:szCs w:val="24"/>
        </w:rPr>
      </w:pPr>
    </w:p>
    <w:p w14:paraId="7A6C531F" w14:textId="77777777" w:rsidR="00F358CC" w:rsidRPr="0021695A" w:rsidRDefault="00000000" w:rsidP="00F358CC">
      <w:pPr>
        <w:pStyle w:val="ListParagraph"/>
        <w:spacing w:after="0" w:line="240" w:lineRule="auto"/>
        <w:ind w:left="1080"/>
        <w:rPr>
          <w:rFonts w:ascii="Source Sans Pro" w:hAnsi="Source Sans Pro" w:cs="Tahoma"/>
          <w:sz w:val="24"/>
          <w:szCs w:val="24"/>
        </w:rPr>
      </w:pPr>
      <w:sdt>
        <w:sdtPr>
          <w:rPr>
            <w:rFonts w:ascii="Source Sans Pro" w:hAnsi="Source Sans Pro" w:cs="Tahoma"/>
            <w:sz w:val="24"/>
            <w:szCs w:val="24"/>
          </w:rPr>
          <w:id w:val="-9517732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358CC" w:rsidRPr="0021695A">
            <w:rPr>
              <w:rFonts w:ascii="Source Sans Pro" w:eastAsia="MS Gothic" w:hAnsi="Source Sans Pro" w:cs="Tahoma"/>
              <w:sz w:val="24"/>
              <w:szCs w:val="24"/>
            </w:rPr>
            <w:t>☐</w:t>
          </w:r>
        </w:sdtContent>
      </w:sdt>
      <w:r w:rsidR="00F358CC" w:rsidRPr="0021695A">
        <w:rPr>
          <w:rFonts w:ascii="Source Sans Pro" w:hAnsi="Source Sans Pro" w:cs="Tahoma"/>
          <w:sz w:val="24"/>
          <w:szCs w:val="24"/>
        </w:rPr>
        <w:t xml:space="preserve"> Select if there is no expected budget impact. </w:t>
      </w:r>
    </w:p>
    <w:p w14:paraId="28BDC4E6" w14:textId="77777777" w:rsidR="00832C44" w:rsidRPr="0021695A" w:rsidRDefault="00832C44" w:rsidP="00F358CC">
      <w:pPr>
        <w:spacing w:after="0" w:line="240" w:lineRule="auto"/>
        <w:rPr>
          <w:rFonts w:ascii="Source Sans Pro" w:hAnsi="Source Sans Pro"/>
        </w:rPr>
      </w:pPr>
    </w:p>
    <w:p w14:paraId="1337701E" w14:textId="77777777" w:rsidR="009F1897" w:rsidRPr="0021695A" w:rsidRDefault="0021695A" w:rsidP="01C544CE">
      <w:pPr>
        <w:pStyle w:val="ListParagraph"/>
        <w:numPr>
          <w:ilvl w:val="0"/>
          <w:numId w:val="15"/>
        </w:numPr>
        <w:spacing w:after="120"/>
        <w:rPr>
          <w:rFonts w:ascii="Source Sans Pro" w:hAnsi="Source Sans Pro"/>
          <w:sz w:val="24"/>
          <w:szCs w:val="24"/>
        </w:rPr>
      </w:pPr>
      <w:r w:rsidRPr="01C544CE">
        <w:rPr>
          <w:rFonts w:ascii="Source Sans Pro" w:hAnsi="Source Sans Pro"/>
          <w:b/>
          <w:bCs/>
          <w:sz w:val="24"/>
          <w:szCs w:val="24"/>
        </w:rPr>
        <w:t xml:space="preserve">Vetting: </w:t>
      </w:r>
      <w:r w:rsidR="00F358CC" w:rsidRPr="01C544CE">
        <w:rPr>
          <w:rFonts w:ascii="Source Sans Pro" w:hAnsi="Source Sans Pro"/>
          <w:b/>
          <w:bCs/>
          <w:sz w:val="24"/>
          <w:szCs w:val="24"/>
        </w:rPr>
        <w:t>List every</w:t>
      </w:r>
      <w:r w:rsidR="00332768" w:rsidRPr="01C544CE">
        <w:rPr>
          <w:rFonts w:ascii="Source Sans Pro" w:hAnsi="Source Sans Pro"/>
          <w:b/>
          <w:bCs/>
          <w:sz w:val="24"/>
          <w:szCs w:val="24"/>
        </w:rPr>
        <w:t xml:space="preserve"> </w:t>
      </w:r>
      <w:r w:rsidR="00F358CC" w:rsidRPr="01C544CE">
        <w:rPr>
          <w:rFonts w:ascii="Source Sans Pro" w:hAnsi="Source Sans Pro"/>
          <w:b/>
          <w:bCs/>
          <w:sz w:val="24"/>
          <w:szCs w:val="24"/>
        </w:rPr>
        <w:t>individual or group that</w:t>
      </w:r>
      <w:r w:rsidR="00157169" w:rsidRPr="01C544CE">
        <w:rPr>
          <w:rFonts w:ascii="Source Sans Pro" w:hAnsi="Source Sans Pro"/>
          <w:b/>
          <w:bCs/>
          <w:sz w:val="24"/>
          <w:szCs w:val="24"/>
        </w:rPr>
        <w:t xml:space="preserve"> </w:t>
      </w:r>
      <w:r w:rsidR="001B5548" w:rsidRPr="01C544CE">
        <w:rPr>
          <w:rFonts w:ascii="Source Sans Pro" w:hAnsi="Source Sans Pro"/>
          <w:b/>
          <w:bCs/>
          <w:sz w:val="24"/>
          <w:szCs w:val="24"/>
        </w:rPr>
        <w:t>had the opportunity to provide input/feedback on the request</w:t>
      </w:r>
      <w:r w:rsidRPr="01C544CE">
        <w:rPr>
          <w:rFonts w:ascii="Source Sans Pro" w:hAnsi="Source Sans Pro"/>
          <w:b/>
          <w:bCs/>
          <w:sz w:val="24"/>
          <w:szCs w:val="24"/>
        </w:rPr>
        <w:t>, the date of feedback, and the feedback provided.</w:t>
      </w:r>
      <w:r w:rsidR="00F358CC" w:rsidRPr="01C544CE">
        <w:rPr>
          <w:rFonts w:ascii="Source Sans Pro" w:hAnsi="Source Sans Pro"/>
          <w:sz w:val="24"/>
          <w:szCs w:val="24"/>
        </w:rPr>
        <w:t xml:space="preserve"> </w:t>
      </w:r>
      <w:r w:rsidRPr="01C544CE">
        <w:rPr>
          <w:rFonts w:ascii="Source Sans Pro" w:hAnsi="Source Sans Pro"/>
          <w:sz w:val="24"/>
          <w:szCs w:val="24"/>
        </w:rPr>
        <w:t xml:space="preserve">Please contact the P&amp;P Committee chair for assistance </w:t>
      </w:r>
      <w:r w:rsidR="799BD4B6" w:rsidRPr="01C544CE">
        <w:rPr>
          <w:rFonts w:ascii="Source Sans Pro" w:hAnsi="Source Sans Pro"/>
          <w:sz w:val="24"/>
          <w:szCs w:val="24"/>
        </w:rPr>
        <w:t xml:space="preserve">needed </w:t>
      </w:r>
      <w:r w:rsidRPr="01C544CE">
        <w:rPr>
          <w:rFonts w:ascii="Source Sans Pro" w:hAnsi="Source Sans Pro"/>
          <w:sz w:val="24"/>
          <w:szCs w:val="24"/>
        </w:rPr>
        <w:t>with the vetting process.</w:t>
      </w:r>
    </w:p>
    <w:p w14:paraId="50D4EA17" w14:textId="77777777" w:rsidR="00E632EF" w:rsidRPr="00F3114C" w:rsidRDefault="00E632EF" w:rsidP="00F3114C">
      <w:pPr>
        <w:spacing w:after="120"/>
        <w:rPr>
          <w:bCs/>
          <w:i/>
          <w:iCs/>
          <w:sz w:val="24"/>
          <w:szCs w:val="24"/>
        </w:rPr>
      </w:pPr>
    </w:p>
    <w:p w14:paraId="1325613B" w14:textId="77777777" w:rsidR="0021695A" w:rsidRDefault="0021695A" w:rsidP="0021695A">
      <w:pPr>
        <w:pStyle w:val="ListParagraph"/>
        <w:spacing w:after="120" w:line="240" w:lineRule="auto"/>
        <w:rPr>
          <w:rFonts w:ascii="Source Sans Pro" w:hAnsi="Source Sans Pro"/>
          <w:b/>
          <w:bCs/>
          <w:sz w:val="24"/>
          <w:szCs w:val="24"/>
        </w:rPr>
      </w:pPr>
    </w:p>
    <w:p w14:paraId="1C0FC4FD" w14:textId="77777777" w:rsidR="0021695A" w:rsidRDefault="0021695A" w:rsidP="0021695A">
      <w:pPr>
        <w:pStyle w:val="ListParagraph"/>
        <w:spacing w:after="120" w:line="240" w:lineRule="auto"/>
        <w:rPr>
          <w:rFonts w:ascii="Source Sans Pro" w:hAnsi="Source Sans Pro"/>
          <w:b/>
          <w:bCs/>
          <w:sz w:val="24"/>
          <w:szCs w:val="24"/>
        </w:rPr>
      </w:pPr>
    </w:p>
    <w:p w14:paraId="2404EC5D" w14:textId="77777777" w:rsidR="01C544CE" w:rsidRDefault="01C544CE" w:rsidP="01C544CE">
      <w:pPr>
        <w:pStyle w:val="ListParagraph"/>
        <w:spacing w:after="120" w:line="240" w:lineRule="auto"/>
        <w:rPr>
          <w:rFonts w:ascii="Source Sans Pro" w:hAnsi="Source Sans Pro"/>
          <w:b/>
          <w:bCs/>
          <w:sz w:val="24"/>
          <w:szCs w:val="24"/>
        </w:rPr>
      </w:pPr>
    </w:p>
    <w:p w14:paraId="6BEC6614" w14:textId="77777777" w:rsidR="0021695A" w:rsidRDefault="0021695A" w:rsidP="0021695A">
      <w:pPr>
        <w:pStyle w:val="ListParagraph"/>
        <w:spacing w:after="120" w:line="240" w:lineRule="auto"/>
        <w:rPr>
          <w:rFonts w:ascii="Source Sans Pro" w:hAnsi="Source Sans Pro"/>
          <w:b/>
          <w:bCs/>
          <w:sz w:val="24"/>
          <w:szCs w:val="24"/>
        </w:rPr>
      </w:pPr>
    </w:p>
    <w:p w14:paraId="6714F33E" w14:textId="77777777" w:rsidR="0021695A" w:rsidRPr="0021695A" w:rsidRDefault="0021695A" w:rsidP="0021695A">
      <w:pPr>
        <w:pStyle w:val="ListParagraph"/>
        <w:rPr>
          <w:rFonts w:ascii="Source Sans Pro" w:hAnsi="Source Sans Pro"/>
          <w:b/>
          <w:bCs/>
          <w:sz w:val="24"/>
          <w:szCs w:val="24"/>
        </w:rPr>
      </w:pPr>
    </w:p>
    <w:p w14:paraId="29C4739B" w14:textId="5C428CE8" w:rsidR="00F3114C" w:rsidRPr="0021695A" w:rsidRDefault="0021695A" w:rsidP="0021695A">
      <w:pPr>
        <w:pStyle w:val="ListParagraph"/>
        <w:numPr>
          <w:ilvl w:val="0"/>
          <w:numId w:val="15"/>
        </w:numPr>
        <w:spacing w:after="120" w:line="240" w:lineRule="auto"/>
        <w:rPr>
          <w:rFonts w:ascii="Source Sans Pro" w:hAnsi="Source Sans Pro"/>
          <w:b/>
          <w:bCs/>
          <w:sz w:val="24"/>
          <w:szCs w:val="24"/>
        </w:rPr>
      </w:pPr>
      <w:r w:rsidRPr="0021695A">
        <w:rPr>
          <w:rFonts w:ascii="Source Sans Pro" w:hAnsi="Source Sans Pro"/>
          <w:b/>
          <w:bCs/>
          <w:sz w:val="24"/>
          <w:szCs w:val="24"/>
        </w:rPr>
        <w:t>Date</w:t>
      </w:r>
      <w:r w:rsidR="00D359D9" w:rsidRPr="0021695A">
        <w:rPr>
          <w:rFonts w:ascii="Source Sans Pro" w:hAnsi="Source Sans Pro"/>
          <w:b/>
          <w:bCs/>
          <w:sz w:val="24"/>
          <w:szCs w:val="24"/>
        </w:rPr>
        <w:t>(s) of approval from all department</w:t>
      </w:r>
      <w:r w:rsidRPr="0021695A">
        <w:rPr>
          <w:rFonts w:ascii="Source Sans Pro" w:hAnsi="Source Sans Pro"/>
          <w:b/>
          <w:bCs/>
          <w:sz w:val="24"/>
          <w:szCs w:val="24"/>
        </w:rPr>
        <w:t>/program</w:t>
      </w:r>
      <w:r w:rsidR="00D359D9" w:rsidRPr="0021695A">
        <w:rPr>
          <w:rFonts w:ascii="Source Sans Pro" w:hAnsi="Source Sans Pro"/>
          <w:b/>
          <w:bCs/>
          <w:sz w:val="24"/>
          <w:szCs w:val="24"/>
        </w:rPr>
        <w:t xml:space="preserve"> policy committees</w:t>
      </w:r>
      <w:r w:rsidR="279CF567" w:rsidRPr="0021695A">
        <w:rPr>
          <w:rFonts w:ascii="Source Sans Pro" w:hAnsi="Source Sans Pro"/>
          <w:b/>
          <w:bCs/>
          <w:sz w:val="24"/>
          <w:szCs w:val="24"/>
        </w:rPr>
        <w:t>,</w:t>
      </w:r>
      <w:r w:rsidR="00D359D9" w:rsidRPr="0021695A">
        <w:rPr>
          <w:rFonts w:ascii="Source Sans Pro" w:hAnsi="Source Sans Pro"/>
          <w:b/>
          <w:bCs/>
          <w:sz w:val="24"/>
          <w:szCs w:val="24"/>
        </w:rPr>
        <w:t xml:space="preserve"> if applicable.</w:t>
      </w:r>
    </w:p>
    <w:p w14:paraId="7093D23A" w14:textId="77777777" w:rsidR="00522E7C" w:rsidRDefault="00522E7C" w:rsidP="00DD0C13">
      <w:pPr>
        <w:pStyle w:val="ListParagraph"/>
        <w:spacing w:after="120" w:line="240" w:lineRule="auto"/>
        <w:ind w:left="1440"/>
        <w:rPr>
          <w:bCs/>
          <w:i/>
          <w:iCs/>
          <w:sz w:val="24"/>
          <w:szCs w:val="24"/>
        </w:rPr>
      </w:pPr>
    </w:p>
    <w:p w14:paraId="71F501DD" w14:textId="77777777" w:rsidR="0021695A" w:rsidRPr="0021695A" w:rsidRDefault="0021695A" w:rsidP="01C544CE">
      <w:pPr>
        <w:spacing w:after="120" w:line="240" w:lineRule="auto"/>
        <w:rPr>
          <w:b/>
          <w:bCs/>
          <w:sz w:val="24"/>
          <w:szCs w:val="24"/>
        </w:rPr>
      </w:pPr>
    </w:p>
    <w:p w14:paraId="5F5572CB" w14:textId="77777777" w:rsidR="01C544CE" w:rsidRDefault="01C544CE" w:rsidP="01C544CE">
      <w:pPr>
        <w:spacing w:after="120" w:line="240" w:lineRule="auto"/>
        <w:rPr>
          <w:b/>
          <w:bCs/>
          <w:sz w:val="24"/>
          <w:szCs w:val="24"/>
        </w:rPr>
      </w:pPr>
    </w:p>
    <w:p w14:paraId="6C21CB28" w14:textId="77777777" w:rsidR="006C7FC6" w:rsidRPr="0021695A" w:rsidRDefault="0021695A" w:rsidP="0021695A">
      <w:pPr>
        <w:pStyle w:val="ListParagraph"/>
        <w:numPr>
          <w:ilvl w:val="0"/>
          <w:numId w:val="15"/>
        </w:numPr>
        <w:spacing w:after="120" w:line="240" w:lineRule="auto"/>
        <w:rPr>
          <w:rFonts w:ascii="Source Sans Pro" w:hAnsi="Source Sans Pro"/>
          <w:b/>
          <w:sz w:val="24"/>
          <w:szCs w:val="24"/>
        </w:rPr>
      </w:pPr>
      <w:r w:rsidRPr="0021695A">
        <w:rPr>
          <w:rFonts w:ascii="Source Sans Pro" w:hAnsi="Source Sans Pro"/>
          <w:b/>
          <w:sz w:val="24"/>
          <w:szCs w:val="24"/>
        </w:rPr>
        <w:t xml:space="preserve">Publication update(s) required upon approval. </w:t>
      </w:r>
    </w:p>
    <w:p w14:paraId="677BAF92" w14:textId="77777777" w:rsidR="0021695A" w:rsidRPr="0021695A" w:rsidRDefault="00000000" w:rsidP="0021695A">
      <w:pPr>
        <w:spacing w:after="120" w:line="240" w:lineRule="auto"/>
        <w:ind w:left="360"/>
        <w:rPr>
          <w:rFonts w:ascii="Source Sans Pro" w:hAnsi="Source Sans Pro"/>
          <w:bCs/>
          <w:sz w:val="24"/>
          <w:szCs w:val="24"/>
        </w:rPr>
      </w:pPr>
      <w:sdt>
        <w:sdtPr>
          <w:rPr>
            <w:rFonts w:ascii="Source Sans Pro" w:hAnsi="Source Sans Pro"/>
            <w:bCs/>
            <w:sz w:val="24"/>
            <w:szCs w:val="24"/>
          </w:rPr>
          <w:id w:val="642231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1695A" w:rsidRPr="0021695A">
            <w:rPr>
              <w:rFonts w:ascii="Source Sans Pro" w:eastAsia="MS Gothic" w:hAnsi="Source Sans Pro"/>
              <w:bCs/>
              <w:sz w:val="24"/>
              <w:szCs w:val="24"/>
            </w:rPr>
            <w:t>☐</w:t>
          </w:r>
        </w:sdtContent>
      </w:sdt>
      <w:r w:rsidR="0021695A" w:rsidRPr="0021695A">
        <w:rPr>
          <w:rFonts w:ascii="Source Sans Pro" w:hAnsi="Source Sans Pro"/>
          <w:bCs/>
          <w:sz w:val="24"/>
          <w:szCs w:val="24"/>
        </w:rPr>
        <w:t xml:space="preserve"> Enrollment Agreement</w:t>
      </w:r>
    </w:p>
    <w:p w14:paraId="0F0B5F91" w14:textId="15730626" w:rsidR="0021695A" w:rsidRPr="0021695A" w:rsidRDefault="00000000" w:rsidP="0021695A">
      <w:pPr>
        <w:spacing w:after="120" w:line="240" w:lineRule="auto"/>
        <w:ind w:left="360"/>
        <w:rPr>
          <w:rFonts w:ascii="Source Sans Pro" w:hAnsi="Source Sans Pro"/>
          <w:bCs/>
          <w:sz w:val="24"/>
          <w:szCs w:val="24"/>
        </w:rPr>
      </w:pPr>
      <w:sdt>
        <w:sdtPr>
          <w:rPr>
            <w:rFonts w:ascii="Source Sans Pro" w:hAnsi="Source Sans Pro"/>
            <w:bCs/>
            <w:sz w:val="24"/>
            <w:szCs w:val="24"/>
          </w:rPr>
          <w:id w:val="-2488095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1695A" w:rsidRPr="0021695A">
            <w:rPr>
              <w:rFonts w:ascii="Source Sans Pro" w:eastAsia="MS Gothic" w:hAnsi="Source Sans Pro"/>
              <w:bCs/>
              <w:sz w:val="24"/>
              <w:szCs w:val="24"/>
            </w:rPr>
            <w:t>☐</w:t>
          </w:r>
        </w:sdtContent>
      </w:sdt>
      <w:r w:rsidR="0021695A" w:rsidRPr="0021695A">
        <w:rPr>
          <w:rFonts w:ascii="Source Sans Pro" w:hAnsi="Source Sans Pro"/>
          <w:bCs/>
          <w:sz w:val="24"/>
          <w:szCs w:val="24"/>
        </w:rPr>
        <w:t xml:space="preserve"> New Student Orientation </w:t>
      </w:r>
    </w:p>
    <w:p w14:paraId="425DE3E4" w14:textId="77777777" w:rsidR="0021695A" w:rsidRPr="0021695A" w:rsidRDefault="00000000" w:rsidP="0021695A">
      <w:pPr>
        <w:spacing w:after="120" w:line="240" w:lineRule="auto"/>
        <w:ind w:left="360"/>
        <w:rPr>
          <w:rFonts w:ascii="Source Sans Pro" w:hAnsi="Source Sans Pro"/>
          <w:bCs/>
          <w:sz w:val="24"/>
          <w:szCs w:val="24"/>
        </w:rPr>
      </w:pPr>
      <w:sdt>
        <w:sdtPr>
          <w:rPr>
            <w:rFonts w:ascii="Source Sans Pro" w:hAnsi="Source Sans Pro"/>
            <w:bCs/>
            <w:sz w:val="24"/>
            <w:szCs w:val="24"/>
          </w:rPr>
          <w:id w:val="10680790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1695A" w:rsidRPr="0021695A">
            <w:rPr>
              <w:rFonts w:ascii="Source Sans Pro" w:eastAsia="MS Gothic" w:hAnsi="Source Sans Pro"/>
              <w:bCs/>
              <w:sz w:val="24"/>
              <w:szCs w:val="24"/>
            </w:rPr>
            <w:t>☐</w:t>
          </w:r>
        </w:sdtContent>
      </w:sdt>
      <w:r w:rsidR="0021695A" w:rsidRPr="0021695A">
        <w:rPr>
          <w:rFonts w:ascii="Source Sans Pro" w:hAnsi="Source Sans Pro"/>
          <w:bCs/>
          <w:sz w:val="24"/>
          <w:szCs w:val="24"/>
        </w:rPr>
        <w:t xml:space="preserve"> University Catalog</w:t>
      </w:r>
    </w:p>
    <w:p w14:paraId="26FC6DBB" w14:textId="77777777" w:rsidR="0021695A" w:rsidRPr="0021695A" w:rsidRDefault="00000000" w:rsidP="0021695A">
      <w:pPr>
        <w:spacing w:after="120" w:line="240" w:lineRule="auto"/>
        <w:ind w:left="360"/>
        <w:rPr>
          <w:rFonts w:ascii="Source Sans Pro" w:hAnsi="Source Sans Pro"/>
          <w:bCs/>
          <w:sz w:val="24"/>
          <w:szCs w:val="24"/>
        </w:rPr>
      </w:pPr>
      <w:sdt>
        <w:sdtPr>
          <w:rPr>
            <w:rFonts w:ascii="Source Sans Pro" w:hAnsi="Source Sans Pro"/>
            <w:bCs/>
            <w:sz w:val="24"/>
            <w:szCs w:val="24"/>
          </w:rPr>
          <w:id w:val="-5384323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1695A" w:rsidRPr="0021695A">
            <w:rPr>
              <w:rFonts w:ascii="Source Sans Pro" w:eastAsia="MS Gothic" w:hAnsi="Source Sans Pro"/>
              <w:bCs/>
              <w:sz w:val="24"/>
              <w:szCs w:val="24"/>
            </w:rPr>
            <w:t>☐</w:t>
          </w:r>
        </w:sdtContent>
      </w:sdt>
      <w:r w:rsidR="0021695A" w:rsidRPr="0021695A">
        <w:rPr>
          <w:rFonts w:ascii="Source Sans Pro" w:hAnsi="Source Sans Pro"/>
          <w:bCs/>
          <w:sz w:val="24"/>
          <w:szCs w:val="24"/>
        </w:rPr>
        <w:t xml:space="preserve"> SharePoint</w:t>
      </w:r>
    </w:p>
    <w:p w14:paraId="3D0A78D9" w14:textId="77777777" w:rsidR="0021695A" w:rsidRPr="0021695A" w:rsidRDefault="00000000" w:rsidP="0021695A">
      <w:pPr>
        <w:spacing w:after="120" w:line="240" w:lineRule="auto"/>
        <w:ind w:left="360"/>
        <w:rPr>
          <w:rFonts w:ascii="Source Sans Pro" w:hAnsi="Source Sans Pro"/>
          <w:bCs/>
          <w:sz w:val="24"/>
          <w:szCs w:val="24"/>
        </w:rPr>
      </w:pPr>
      <w:sdt>
        <w:sdtPr>
          <w:rPr>
            <w:rFonts w:ascii="Source Sans Pro" w:hAnsi="Source Sans Pro"/>
            <w:bCs/>
            <w:sz w:val="24"/>
            <w:szCs w:val="24"/>
          </w:rPr>
          <w:id w:val="-5309516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1695A" w:rsidRPr="0021695A">
            <w:rPr>
              <w:rFonts w:ascii="Source Sans Pro" w:eastAsia="MS Gothic" w:hAnsi="Source Sans Pro"/>
              <w:bCs/>
              <w:sz w:val="24"/>
              <w:szCs w:val="24"/>
            </w:rPr>
            <w:t>☐</w:t>
          </w:r>
        </w:sdtContent>
      </w:sdt>
      <w:r w:rsidR="0021695A" w:rsidRPr="0021695A">
        <w:rPr>
          <w:rFonts w:ascii="Source Sans Pro" w:hAnsi="Source Sans Pro"/>
          <w:bCs/>
          <w:sz w:val="24"/>
          <w:szCs w:val="24"/>
        </w:rPr>
        <w:t xml:space="preserve"> Student Handbook</w:t>
      </w:r>
    </w:p>
    <w:p w14:paraId="55CAF579" w14:textId="77777777" w:rsidR="0021695A" w:rsidRPr="0021695A" w:rsidRDefault="0021695A" w:rsidP="0021695A">
      <w:pPr>
        <w:spacing w:after="120" w:line="240" w:lineRule="auto"/>
        <w:rPr>
          <w:b/>
          <w:sz w:val="24"/>
          <w:szCs w:val="24"/>
        </w:rPr>
      </w:pPr>
    </w:p>
    <w:p w14:paraId="6637F839" w14:textId="77777777" w:rsidR="005030C5" w:rsidRPr="0021695A" w:rsidRDefault="0021695A" w:rsidP="6B9DE920">
      <w:pPr>
        <w:pStyle w:val="ListParagraph"/>
        <w:numPr>
          <w:ilvl w:val="0"/>
          <w:numId w:val="15"/>
        </w:numPr>
        <w:spacing w:after="120" w:line="240" w:lineRule="auto"/>
        <w:rPr>
          <w:rFonts w:ascii="Source Sans Pro" w:eastAsia="Source Sans Pro" w:hAnsi="Source Sans Pro" w:cs="Source Sans Pro"/>
          <w:b/>
          <w:bCs/>
          <w:sz w:val="24"/>
          <w:szCs w:val="24"/>
        </w:rPr>
      </w:pPr>
      <w:r w:rsidRPr="6B9DE920">
        <w:rPr>
          <w:rFonts w:ascii="Source Sans Pro" w:eastAsia="Source Sans Pro" w:hAnsi="Source Sans Pro" w:cs="Source Sans Pro"/>
          <w:b/>
          <w:bCs/>
          <w:sz w:val="24"/>
          <w:szCs w:val="24"/>
        </w:rPr>
        <w:t>Describe the communication and training required upon approval</w:t>
      </w:r>
      <w:r w:rsidR="002E7CB2" w:rsidRPr="6B9DE920">
        <w:rPr>
          <w:rFonts w:ascii="Source Sans Pro" w:eastAsia="Source Sans Pro" w:hAnsi="Source Sans Pro" w:cs="Source Sans Pro"/>
          <w:b/>
          <w:bCs/>
          <w:sz w:val="24"/>
          <w:szCs w:val="24"/>
        </w:rPr>
        <w:t>, and who will be responsible for ensuring completion.</w:t>
      </w:r>
    </w:p>
    <w:p w14:paraId="0C3A97AC" w14:textId="77777777" w:rsidR="00610AD7" w:rsidRDefault="00610AD7" w:rsidP="002E7CB2">
      <w:pPr>
        <w:spacing w:after="0" w:line="240" w:lineRule="auto"/>
        <w:ind w:left="360"/>
        <w:rPr>
          <w:sz w:val="20"/>
          <w:szCs w:val="20"/>
        </w:rPr>
      </w:pPr>
    </w:p>
    <w:p w14:paraId="3ED969B7" w14:textId="77777777" w:rsidR="002E7CB2" w:rsidRDefault="002E7CB2" w:rsidP="6B9DE920">
      <w:pPr>
        <w:spacing w:after="0" w:line="240" w:lineRule="auto"/>
        <w:ind w:left="360"/>
        <w:rPr>
          <w:b/>
          <w:bCs/>
          <w:sz w:val="20"/>
          <w:szCs w:val="20"/>
        </w:rPr>
      </w:pPr>
    </w:p>
    <w:p w14:paraId="35B96F37" w14:textId="77777777" w:rsidR="17174515" w:rsidRDefault="17174515" w:rsidP="6B9DE920">
      <w:pPr>
        <w:pStyle w:val="ListParagraph"/>
        <w:numPr>
          <w:ilvl w:val="0"/>
          <w:numId w:val="15"/>
        </w:numPr>
        <w:spacing w:after="0" w:line="240" w:lineRule="auto"/>
        <w:rPr>
          <w:rFonts w:ascii="Source Sans Pro" w:eastAsia="Source Sans Pro" w:hAnsi="Source Sans Pro" w:cs="Source Sans Pro"/>
          <w:b/>
          <w:bCs/>
          <w:sz w:val="24"/>
          <w:szCs w:val="24"/>
        </w:rPr>
      </w:pPr>
      <w:r w:rsidRPr="6B9DE920">
        <w:rPr>
          <w:rFonts w:ascii="Source Sans Pro" w:eastAsia="Source Sans Pro" w:hAnsi="Source Sans Pro" w:cs="Source Sans Pro"/>
          <w:b/>
          <w:bCs/>
          <w:sz w:val="24"/>
          <w:szCs w:val="24"/>
        </w:rPr>
        <w:t xml:space="preserve">Describe how and when you will measure the effectiveness of implementation. </w:t>
      </w:r>
      <w:r w:rsidRPr="6B9DE920">
        <w:rPr>
          <w:rFonts w:ascii="Source Sans Pro" w:eastAsia="Source Sans Pro" w:hAnsi="Source Sans Pro" w:cs="Source Sans Pro"/>
          <w:sz w:val="24"/>
          <w:szCs w:val="24"/>
        </w:rPr>
        <w:t>Please contact the P&amp;P Committee chair for any assistance with the evaluation process.</w:t>
      </w:r>
    </w:p>
    <w:p w14:paraId="25EC73BD" w14:textId="77777777" w:rsidR="002E7CB2" w:rsidRPr="002E7CB2" w:rsidRDefault="002E7CB2" w:rsidP="6B9DE920">
      <w:pPr>
        <w:spacing w:after="0" w:line="240" w:lineRule="auto"/>
        <w:ind w:left="360"/>
        <w:rPr>
          <w:b/>
          <w:bCs/>
          <w:sz w:val="20"/>
          <w:szCs w:val="20"/>
        </w:rPr>
      </w:pPr>
    </w:p>
    <w:p w14:paraId="7B20DC91" w14:textId="77777777" w:rsidR="00F678D7" w:rsidRDefault="00F678D7" w:rsidP="00F678D7">
      <w:pPr>
        <w:pBdr>
          <w:bottom w:val="thinThickThinMediumGap" w:sz="18" w:space="1" w:color="auto"/>
        </w:pBdr>
      </w:pPr>
    </w:p>
    <w:p w14:paraId="36BAAEBF" w14:textId="77777777" w:rsidR="00EB6C12" w:rsidRPr="002E7CB2" w:rsidRDefault="00121563" w:rsidP="6B9DE920">
      <w:pPr>
        <w:pStyle w:val="Heading3"/>
        <w:rPr>
          <w:rFonts w:ascii="Source Sans Pro" w:hAnsi="Source Sans Pro"/>
          <w:b/>
          <w:bCs/>
        </w:rPr>
        <w:sectPr w:rsidR="00EB6C12" w:rsidRPr="002E7CB2" w:rsidSect="00832C44"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 w:code="1"/>
          <w:pgMar w:top="720" w:right="720" w:bottom="720" w:left="720" w:header="288" w:footer="288" w:gutter="0"/>
          <w:cols w:space="720"/>
          <w:titlePg/>
          <w:docGrid w:linePitch="360"/>
        </w:sectPr>
      </w:pPr>
      <w:r w:rsidRPr="6B9DE920">
        <w:rPr>
          <w:rFonts w:ascii="Source Sans Pro" w:hAnsi="Source Sans Pro"/>
          <w:b/>
          <w:bCs/>
        </w:rPr>
        <w:t>This section</w:t>
      </w:r>
      <w:r w:rsidR="0098656F" w:rsidRPr="6B9DE920">
        <w:rPr>
          <w:rFonts w:ascii="Source Sans Pro" w:hAnsi="Source Sans Pro"/>
          <w:b/>
          <w:bCs/>
        </w:rPr>
        <w:t xml:space="preserve"> will be </w:t>
      </w:r>
      <w:r w:rsidR="004E02E2" w:rsidRPr="6B9DE920">
        <w:rPr>
          <w:rFonts w:ascii="Source Sans Pro" w:hAnsi="Source Sans Pro"/>
          <w:b/>
          <w:bCs/>
        </w:rPr>
        <w:t>finalized</w:t>
      </w:r>
      <w:r w:rsidR="00522E7C" w:rsidRPr="6B9DE920">
        <w:rPr>
          <w:rFonts w:ascii="Source Sans Pro" w:hAnsi="Source Sans Pro"/>
          <w:b/>
          <w:bCs/>
        </w:rPr>
        <w:t xml:space="preserve"> by </w:t>
      </w:r>
      <w:r w:rsidR="002E7CB2" w:rsidRPr="6B9DE920">
        <w:rPr>
          <w:rFonts w:ascii="Source Sans Pro" w:hAnsi="Source Sans Pro"/>
          <w:b/>
          <w:bCs/>
        </w:rPr>
        <w:t xml:space="preserve">the P&amp;P Committee Chair after </w:t>
      </w:r>
      <w:r w:rsidR="00F015B8" w:rsidRPr="6B9DE920">
        <w:rPr>
          <w:rFonts w:ascii="Source Sans Pro" w:hAnsi="Source Sans Pro"/>
          <w:b/>
          <w:bCs/>
        </w:rPr>
        <w:t>committee review.</w:t>
      </w:r>
    </w:p>
    <w:p w14:paraId="32CEA9D5" w14:textId="77777777" w:rsidR="00EB6C12" w:rsidRDefault="00EB6C12" w:rsidP="0CD622EE">
      <w:pPr>
        <w:sectPr w:rsidR="00EB6C12" w:rsidSect="00EB6C12">
          <w:type w:val="continuous"/>
          <w:pgSz w:w="12240" w:h="15840" w:code="1"/>
          <w:pgMar w:top="720" w:right="720" w:bottom="720" w:left="720" w:header="288" w:footer="288" w:gutter="0"/>
          <w:cols w:num="2" w:space="720"/>
          <w:titlePg/>
          <w:docGrid w:linePitch="360"/>
        </w:sectPr>
      </w:pPr>
    </w:p>
    <w:p w14:paraId="3D561F0E" w14:textId="77777777" w:rsidR="002E7CB2" w:rsidRPr="002E7CB2" w:rsidRDefault="002E7CB2" w:rsidP="53345EFE">
      <w:pPr>
        <w:rPr>
          <w:rFonts w:ascii="Source Sans Pro" w:hAnsi="Source Sans Pro"/>
          <w:b/>
          <w:bCs/>
          <w:sz w:val="24"/>
          <w:szCs w:val="24"/>
        </w:rPr>
      </w:pPr>
      <w:r w:rsidRPr="002E7CB2">
        <w:rPr>
          <w:rFonts w:ascii="Source Sans Pro" w:hAnsi="Source Sans Pro"/>
          <w:b/>
          <w:bCs/>
          <w:sz w:val="24"/>
          <w:szCs w:val="24"/>
        </w:rPr>
        <w:t>Date of P&amp;P Committee Review:</w:t>
      </w:r>
    </w:p>
    <w:p w14:paraId="2BF22B49" w14:textId="77777777" w:rsidR="002E7CB2" w:rsidRPr="002E7CB2" w:rsidRDefault="002E7CB2" w:rsidP="53345EFE">
      <w:pPr>
        <w:rPr>
          <w:rFonts w:ascii="Source Sans Pro" w:hAnsi="Source Sans Pro"/>
          <w:b/>
          <w:bCs/>
          <w:sz w:val="24"/>
          <w:szCs w:val="24"/>
        </w:rPr>
      </w:pPr>
      <w:r w:rsidRPr="002E7CB2">
        <w:rPr>
          <w:rFonts w:ascii="Source Sans Pro" w:hAnsi="Source Sans Pro"/>
          <w:b/>
          <w:bCs/>
          <w:sz w:val="24"/>
          <w:szCs w:val="24"/>
        </w:rPr>
        <w:t>Committee Decision:</w:t>
      </w:r>
    </w:p>
    <w:p w14:paraId="04736923" w14:textId="77777777" w:rsidR="002E7CB2" w:rsidRPr="002E7CB2" w:rsidRDefault="002E7CB2" w:rsidP="53345EFE">
      <w:pPr>
        <w:rPr>
          <w:rFonts w:ascii="Source Sans Pro" w:hAnsi="Source Sans Pro"/>
          <w:b/>
          <w:bCs/>
          <w:sz w:val="24"/>
          <w:szCs w:val="24"/>
        </w:rPr>
      </w:pPr>
      <w:r w:rsidRPr="002E7CB2">
        <w:rPr>
          <w:rFonts w:ascii="Source Sans Pro" w:hAnsi="Source Sans Pro"/>
          <w:b/>
          <w:bCs/>
          <w:sz w:val="24"/>
          <w:szCs w:val="24"/>
        </w:rPr>
        <w:t xml:space="preserve">Reason for Denial (if applicable): </w:t>
      </w:r>
    </w:p>
    <w:p w14:paraId="5A95207B" w14:textId="77777777" w:rsidR="53345EFE" w:rsidRPr="002E7CB2" w:rsidRDefault="002E7CB2" w:rsidP="53345EFE">
      <w:pPr>
        <w:rPr>
          <w:rFonts w:ascii="Source Sans Pro" w:hAnsi="Source Sans Pro"/>
          <w:b/>
          <w:bCs/>
          <w:sz w:val="24"/>
          <w:szCs w:val="24"/>
        </w:rPr>
      </w:pPr>
      <w:r w:rsidRPr="002E7CB2">
        <w:rPr>
          <w:rFonts w:ascii="Source Sans Pro" w:hAnsi="Source Sans Pro"/>
          <w:b/>
          <w:bCs/>
          <w:sz w:val="24"/>
          <w:szCs w:val="24"/>
        </w:rPr>
        <w:t xml:space="preserve">Executive Signature:  </w:t>
      </w:r>
    </w:p>
    <w:sectPr w:rsidR="53345EFE" w:rsidRPr="002E7CB2" w:rsidSect="00EB6C12">
      <w:type w:val="continuous"/>
      <w:pgSz w:w="12240" w:h="15840" w:code="1"/>
      <w:pgMar w:top="720" w:right="720" w:bottom="720" w:left="72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82D0A9" w14:textId="77777777" w:rsidR="001E38CD" w:rsidRPr="002E76A6" w:rsidRDefault="001E38CD" w:rsidP="002E76A6">
      <w:r>
        <w:separator/>
      </w:r>
    </w:p>
  </w:endnote>
  <w:endnote w:type="continuationSeparator" w:id="0">
    <w:p w14:paraId="5557EA72" w14:textId="77777777" w:rsidR="001E38CD" w:rsidRPr="002E76A6" w:rsidRDefault="001E38CD" w:rsidP="002E76A6">
      <w:r>
        <w:continuationSeparator/>
      </w:r>
    </w:p>
  </w:endnote>
  <w:endnote w:type="continuationNotice" w:id="1">
    <w:p w14:paraId="65C34196" w14:textId="77777777" w:rsidR="001E38CD" w:rsidRDefault="001E38C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lama Semicondensed Book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6897469"/>
      <w:docPartObj>
        <w:docPartGallery w:val="Page Numbers (Bottom of Page)"/>
        <w:docPartUnique/>
      </w:docPartObj>
    </w:sdtPr>
    <w:sdtContent>
      <w:p w14:paraId="2B289DEF" w14:textId="77777777" w:rsidR="00FA4E7D" w:rsidRDefault="0091229D">
        <w:pPr>
          <w:pStyle w:val="Footer"/>
        </w:pPr>
        <w:r w:rsidRPr="002E76A6">
          <w:fldChar w:fldCharType="begin"/>
        </w:r>
        <w:r>
          <w:instrText xml:space="preserve"> PAGE   \* MERGEFORMAT </w:instrText>
        </w:r>
        <w:r w:rsidRPr="002E76A6">
          <w:fldChar w:fldCharType="separate"/>
        </w:r>
        <w:r w:rsidR="005A1384">
          <w:rPr>
            <w:noProof/>
          </w:rPr>
          <w:t>2</w:t>
        </w:r>
        <w:r w:rsidRPr="002E76A6">
          <w:fldChar w:fldCharType="end"/>
        </w:r>
      </w:p>
    </w:sdtContent>
  </w:sdt>
  <w:p w14:paraId="503F91F2" w14:textId="77777777" w:rsidR="00FA4E7D" w:rsidRDefault="00FA4E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108590" w14:textId="77777777" w:rsidR="00FA4E7D" w:rsidRDefault="0091229D">
    <w:pPr>
      <w:pStyle w:val="Footer"/>
    </w:pPr>
    <w:r w:rsidRPr="002E76A6">
      <w:fldChar w:fldCharType="begin"/>
    </w:r>
    <w:r>
      <w:instrText xml:space="preserve"> PAGE   \* MERGEFORMAT </w:instrText>
    </w:r>
    <w:r w:rsidRPr="002E76A6">
      <w:fldChar w:fldCharType="separate"/>
    </w:r>
    <w:r w:rsidR="00A54855">
      <w:rPr>
        <w:noProof/>
      </w:rPr>
      <w:t>1</w:t>
    </w:r>
    <w:r w:rsidRPr="002E76A6">
      <w:fldChar w:fldCharType="end"/>
    </w:r>
  </w:p>
  <w:p w14:paraId="38E0CE36" w14:textId="77777777" w:rsidR="00FA4E7D" w:rsidRPr="002E76A6" w:rsidRDefault="00FA4E7D" w:rsidP="002E76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7DB65C" w14:textId="77777777" w:rsidR="001E38CD" w:rsidRPr="002E76A6" w:rsidRDefault="001E38CD" w:rsidP="002E76A6">
      <w:r>
        <w:separator/>
      </w:r>
    </w:p>
  </w:footnote>
  <w:footnote w:type="continuationSeparator" w:id="0">
    <w:p w14:paraId="34FF0261" w14:textId="77777777" w:rsidR="001E38CD" w:rsidRPr="002E76A6" w:rsidRDefault="001E38CD" w:rsidP="002E76A6">
      <w:r>
        <w:continuationSeparator/>
      </w:r>
    </w:p>
  </w:footnote>
  <w:footnote w:type="continuationNotice" w:id="1">
    <w:p w14:paraId="647E2D64" w14:textId="77777777" w:rsidR="001E38CD" w:rsidRDefault="001E38C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43E0D8" w14:textId="77777777" w:rsidR="00FA4E7D" w:rsidRPr="002E76A6" w:rsidRDefault="00187038">
    <w:pPr>
      <w:pStyle w:val="Header"/>
    </w:pPr>
    <w:r>
      <w:t>P&amp;P</w:t>
    </w:r>
    <w:r w:rsidR="00FA4E7D" w:rsidRPr="002E76A6">
      <w:t xml:space="preserve"> REQUEST</w:t>
    </w:r>
    <w:r>
      <w:t xml:space="preserve"> 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8CFC8D" w14:textId="2DD034BA" w:rsidR="002E7CB2" w:rsidRDefault="002E7CB2">
    <w:pPr>
      <w:pStyle w:val="Header"/>
    </w:pPr>
  </w:p>
  <w:p w14:paraId="6CC192AC" w14:textId="77777777" w:rsidR="002E7CB2" w:rsidRDefault="002E7C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703DD6"/>
    <w:multiLevelType w:val="hybridMultilevel"/>
    <w:tmpl w:val="E1B46B26"/>
    <w:lvl w:ilvl="0" w:tplc="8FC269B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E2585C"/>
    <w:multiLevelType w:val="hybridMultilevel"/>
    <w:tmpl w:val="DC206E36"/>
    <w:lvl w:ilvl="0" w:tplc="A74472D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73F2411"/>
    <w:multiLevelType w:val="hybridMultilevel"/>
    <w:tmpl w:val="3FFAA6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136FE8"/>
    <w:multiLevelType w:val="hybridMultilevel"/>
    <w:tmpl w:val="9DA2B6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174DD2"/>
    <w:multiLevelType w:val="hybridMultilevel"/>
    <w:tmpl w:val="8940F328"/>
    <w:lvl w:ilvl="0" w:tplc="DCE602D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400514"/>
    <w:multiLevelType w:val="hybridMultilevel"/>
    <w:tmpl w:val="7E6C83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A81951"/>
    <w:multiLevelType w:val="hybridMultilevel"/>
    <w:tmpl w:val="9DA2B6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3F63A9"/>
    <w:multiLevelType w:val="hybridMultilevel"/>
    <w:tmpl w:val="0BE81A3A"/>
    <w:lvl w:ilvl="0" w:tplc="63FC367A">
      <w:numFmt w:val="bullet"/>
      <w:lvlText w:val="•"/>
      <w:lvlJc w:val="left"/>
      <w:pPr>
        <w:ind w:left="214" w:hanging="85"/>
      </w:pPr>
      <w:rPr>
        <w:rFonts w:hint="default"/>
        <w:w w:val="84"/>
        <w:lang w:val="en-US" w:eastAsia="en-US" w:bidi="en-US"/>
      </w:rPr>
    </w:lvl>
    <w:lvl w:ilvl="1" w:tplc="6A3E65AA">
      <w:numFmt w:val="bullet"/>
      <w:lvlText w:val="•"/>
      <w:lvlJc w:val="left"/>
      <w:pPr>
        <w:ind w:left="445" w:hanging="85"/>
      </w:pPr>
      <w:rPr>
        <w:rFonts w:hint="default"/>
        <w:w w:val="84"/>
        <w:lang w:val="en-US" w:eastAsia="en-US" w:bidi="en-US"/>
      </w:rPr>
    </w:lvl>
    <w:lvl w:ilvl="2" w:tplc="C068E3C8">
      <w:numFmt w:val="bullet"/>
      <w:lvlText w:val="•"/>
      <w:lvlJc w:val="left"/>
      <w:pPr>
        <w:ind w:left="468" w:hanging="85"/>
      </w:pPr>
      <w:rPr>
        <w:rFonts w:ascii="Tahoma" w:eastAsia="Tahoma" w:hAnsi="Tahoma" w:cs="Tahoma" w:hint="default"/>
        <w:color w:val="6D6E71"/>
        <w:w w:val="77"/>
        <w:sz w:val="16"/>
        <w:szCs w:val="16"/>
        <w:lang w:val="en-US" w:eastAsia="en-US" w:bidi="en-US"/>
      </w:rPr>
    </w:lvl>
    <w:lvl w:ilvl="3" w:tplc="EF9CE898">
      <w:numFmt w:val="bullet"/>
      <w:lvlText w:val="–"/>
      <w:lvlJc w:val="left"/>
      <w:pPr>
        <w:ind w:left="560" w:hanging="85"/>
      </w:pPr>
      <w:rPr>
        <w:rFonts w:ascii="Tahoma" w:eastAsia="Tahoma" w:hAnsi="Tahoma" w:cs="Tahoma" w:hint="default"/>
        <w:color w:val="6D6E71"/>
        <w:w w:val="65"/>
        <w:sz w:val="16"/>
        <w:szCs w:val="16"/>
        <w:lang w:val="en-US" w:eastAsia="en-US" w:bidi="en-US"/>
      </w:rPr>
    </w:lvl>
    <w:lvl w:ilvl="4" w:tplc="8C647C50">
      <w:numFmt w:val="bullet"/>
      <w:lvlText w:val="•"/>
      <w:lvlJc w:val="left"/>
      <w:pPr>
        <w:ind w:left="560" w:hanging="85"/>
      </w:pPr>
      <w:rPr>
        <w:rFonts w:hint="default"/>
        <w:lang w:val="en-US" w:eastAsia="en-US" w:bidi="en-US"/>
      </w:rPr>
    </w:lvl>
    <w:lvl w:ilvl="5" w:tplc="799CBF78">
      <w:numFmt w:val="bullet"/>
      <w:lvlText w:val="•"/>
      <w:lvlJc w:val="left"/>
      <w:pPr>
        <w:ind w:left="10" w:hanging="85"/>
      </w:pPr>
      <w:rPr>
        <w:rFonts w:hint="default"/>
        <w:lang w:val="en-US" w:eastAsia="en-US" w:bidi="en-US"/>
      </w:rPr>
    </w:lvl>
    <w:lvl w:ilvl="6" w:tplc="0066A7BC">
      <w:numFmt w:val="bullet"/>
      <w:lvlText w:val="•"/>
      <w:lvlJc w:val="left"/>
      <w:pPr>
        <w:ind w:left="-540" w:hanging="85"/>
      </w:pPr>
      <w:rPr>
        <w:rFonts w:hint="default"/>
        <w:lang w:val="en-US" w:eastAsia="en-US" w:bidi="en-US"/>
      </w:rPr>
    </w:lvl>
    <w:lvl w:ilvl="7" w:tplc="5A62E91E">
      <w:numFmt w:val="bullet"/>
      <w:lvlText w:val="•"/>
      <w:lvlJc w:val="left"/>
      <w:pPr>
        <w:ind w:left="-1090" w:hanging="85"/>
      </w:pPr>
      <w:rPr>
        <w:rFonts w:hint="default"/>
        <w:lang w:val="en-US" w:eastAsia="en-US" w:bidi="en-US"/>
      </w:rPr>
    </w:lvl>
    <w:lvl w:ilvl="8" w:tplc="CD6E84BC">
      <w:numFmt w:val="bullet"/>
      <w:lvlText w:val="•"/>
      <w:lvlJc w:val="left"/>
      <w:pPr>
        <w:ind w:left="-1639" w:hanging="85"/>
      </w:pPr>
      <w:rPr>
        <w:rFonts w:hint="default"/>
        <w:lang w:val="en-US" w:eastAsia="en-US" w:bidi="en-US"/>
      </w:rPr>
    </w:lvl>
  </w:abstractNum>
  <w:abstractNum w:abstractNumId="8" w15:restartNumberingAfterBreak="0">
    <w:nsid w:val="5C502C31"/>
    <w:multiLevelType w:val="hybridMultilevel"/>
    <w:tmpl w:val="3B7A1F7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FDA74AC"/>
    <w:multiLevelType w:val="hybridMultilevel"/>
    <w:tmpl w:val="FB0C90A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79E5548"/>
    <w:multiLevelType w:val="hybridMultilevel"/>
    <w:tmpl w:val="452409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52032F"/>
    <w:multiLevelType w:val="hybridMultilevel"/>
    <w:tmpl w:val="11AEC3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B00B88"/>
    <w:multiLevelType w:val="hybridMultilevel"/>
    <w:tmpl w:val="F0DA63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F748DA"/>
    <w:multiLevelType w:val="hybridMultilevel"/>
    <w:tmpl w:val="E1B46B26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A66769"/>
    <w:multiLevelType w:val="hybridMultilevel"/>
    <w:tmpl w:val="55FCFCF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0132466">
    <w:abstractNumId w:val="10"/>
  </w:num>
  <w:num w:numId="2" w16cid:durableId="1815028121">
    <w:abstractNumId w:val="8"/>
  </w:num>
  <w:num w:numId="3" w16cid:durableId="795610285">
    <w:abstractNumId w:val="9"/>
  </w:num>
  <w:num w:numId="4" w16cid:durableId="2025932097">
    <w:abstractNumId w:val="3"/>
  </w:num>
  <w:num w:numId="5" w16cid:durableId="1987735754">
    <w:abstractNumId w:val="6"/>
  </w:num>
  <w:num w:numId="6" w16cid:durableId="437795375">
    <w:abstractNumId w:val="12"/>
  </w:num>
  <w:num w:numId="7" w16cid:durableId="805046439">
    <w:abstractNumId w:val="7"/>
  </w:num>
  <w:num w:numId="8" w16cid:durableId="206795064">
    <w:abstractNumId w:val="2"/>
  </w:num>
  <w:num w:numId="9" w16cid:durableId="508256669">
    <w:abstractNumId w:val="11"/>
  </w:num>
  <w:num w:numId="10" w16cid:durableId="1686325337">
    <w:abstractNumId w:val="0"/>
  </w:num>
  <w:num w:numId="11" w16cid:durableId="1670450985">
    <w:abstractNumId w:val="1"/>
  </w:num>
  <w:num w:numId="12" w16cid:durableId="1795562578">
    <w:abstractNumId w:val="14"/>
  </w:num>
  <w:num w:numId="13" w16cid:durableId="45689099">
    <w:abstractNumId w:val="4"/>
  </w:num>
  <w:num w:numId="14" w16cid:durableId="418870555">
    <w:abstractNumId w:val="13"/>
  </w:num>
  <w:num w:numId="15" w16cid:durableId="18233475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ocumentProtection w:edit="forms" w:formatting="1" w:enforcement="0"/>
  <w:autoFormatOverride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1MrO0MDSxMLcwNDVV0lEKTi0uzszPAykwqgUAAY+xuywAAAA="/>
  </w:docVars>
  <w:rsids>
    <w:rsidRoot w:val="001A0D5F"/>
    <w:rsid w:val="000201D9"/>
    <w:rsid w:val="00020365"/>
    <w:rsid w:val="00021B53"/>
    <w:rsid w:val="000236A3"/>
    <w:rsid w:val="00025901"/>
    <w:rsid w:val="00027CE9"/>
    <w:rsid w:val="000316C8"/>
    <w:rsid w:val="00036712"/>
    <w:rsid w:val="00043CBE"/>
    <w:rsid w:val="00047102"/>
    <w:rsid w:val="00056688"/>
    <w:rsid w:val="00056FAA"/>
    <w:rsid w:val="0006248C"/>
    <w:rsid w:val="0006690A"/>
    <w:rsid w:val="000675AF"/>
    <w:rsid w:val="00093264"/>
    <w:rsid w:val="00095E20"/>
    <w:rsid w:val="00096B2B"/>
    <w:rsid w:val="000B0895"/>
    <w:rsid w:val="000B118F"/>
    <w:rsid w:val="000B3566"/>
    <w:rsid w:val="000B4C77"/>
    <w:rsid w:val="000B7557"/>
    <w:rsid w:val="000E6EF8"/>
    <w:rsid w:val="001000E9"/>
    <w:rsid w:val="00103E76"/>
    <w:rsid w:val="00104055"/>
    <w:rsid w:val="001062B1"/>
    <w:rsid w:val="00120D91"/>
    <w:rsid w:val="00121563"/>
    <w:rsid w:val="00142A30"/>
    <w:rsid w:val="00152FF4"/>
    <w:rsid w:val="00157169"/>
    <w:rsid w:val="00160E87"/>
    <w:rsid w:val="00161CA5"/>
    <w:rsid w:val="00173B0F"/>
    <w:rsid w:val="00180DAD"/>
    <w:rsid w:val="00187038"/>
    <w:rsid w:val="001A0D5F"/>
    <w:rsid w:val="001A15FD"/>
    <w:rsid w:val="001A686D"/>
    <w:rsid w:val="001B5548"/>
    <w:rsid w:val="001B76ED"/>
    <w:rsid w:val="001D13E1"/>
    <w:rsid w:val="001E38CD"/>
    <w:rsid w:val="001F18F5"/>
    <w:rsid w:val="001F4836"/>
    <w:rsid w:val="001F4ED7"/>
    <w:rsid w:val="001F58A2"/>
    <w:rsid w:val="0020020C"/>
    <w:rsid w:val="0021695A"/>
    <w:rsid w:val="00221328"/>
    <w:rsid w:val="002233ED"/>
    <w:rsid w:val="0022689F"/>
    <w:rsid w:val="00232188"/>
    <w:rsid w:val="00232B29"/>
    <w:rsid w:val="0023374D"/>
    <w:rsid w:val="0024587F"/>
    <w:rsid w:val="00255D1E"/>
    <w:rsid w:val="00267229"/>
    <w:rsid w:val="00293ACE"/>
    <w:rsid w:val="00294646"/>
    <w:rsid w:val="00294A1E"/>
    <w:rsid w:val="00295A89"/>
    <w:rsid w:val="002A7444"/>
    <w:rsid w:val="002B5CC1"/>
    <w:rsid w:val="002C61E3"/>
    <w:rsid w:val="002C7ECC"/>
    <w:rsid w:val="002D75B5"/>
    <w:rsid w:val="002E48A2"/>
    <w:rsid w:val="002E76A6"/>
    <w:rsid w:val="002E7CB2"/>
    <w:rsid w:val="00302968"/>
    <w:rsid w:val="00313E8A"/>
    <w:rsid w:val="003222CE"/>
    <w:rsid w:val="00323BA3"/>
    <w:rsid w:val="00327E63"/>
    <w:rsid w:val="00332768"/>
    <w:rsid w:val="00336CB1"/>
    <w:rsid w:val="00342CDC"/>
    <w:rsid w:val="0034666F"/>
    <w:rsid w:val="003469BB"/>
    <w:rsid w:val="00353206"/>
    <w:rsid w:val="00354854"/>
    <w:rsid w:val="00394527"/>
    <w:rsid w:val="003B165D"/>
    <w:rsid w:val="003C0799"/>
    <w:rsid w:val="003C64CA"/>
    <w:rsid w:val="003D7CAA"/>
    <w:rsid w:val="003F4009"/>
    <w:rsid w:val="004006A7"/>
    <w:rsid w:val="00405BB5"/>
    <w:rsid w:val="004125E3"/>
    <w:rsid w:val="0042089F"/>
    <w:rsid w:val="00420E07"/>
    <w:rsid w:val="00421092"/>
    <w:rsid w:val="004220FA"/>
    <w:rsid w:val="00422763"/>
    <w:rsid w:val="00427D9B"/>
    <w:rsid w:val="00433CB6"/>
    <w:rsid w:val="004350A2"/>
    <w:rsid w:val="00436702"/>
    <w:rsid w:val="00436EF1"/>
    <w:rsid w:val="0043705D"/>
    <w:rsid w:val="00440E5C"/>
    <w:rsid w:val="00445A9C"/>
    <w:rsid w:val="00447EEF"/>
    <w:rsid w:val="00465042"/>
    <w:rsid w:val="0048200B"/>
    <w:rsid w:val="00483B3D"/>
    <w:rsid w:val="00487AE8"/>
    <w:rsid w:val="004919DF"/>
    <w:rsid w:val="00493F8F"/>
    <w:rsid w:val="004A5C08"/>
    <w:rsid w:val="004C26B6"/>
    <w:rsid w:val="004D59A4"/>
    <w:rsid w:val="004D6DA8"/>
    <w:rsid w:val="004E02E2"/>
    <w:rsid w:val="004F01DE"/>
    <w:rsid w:val="004F3BC0"/>
    <w:rsid w:val="004F4397"/>
    <w:rsid w:val="004F61CB"/>
    <w:rsid w:val="005030C5"/>
    <w:rsid w:val="00504889"/>
    <w:rsid w:val="005050FF"/>
    <w:rsid w:val="00506895"/>
    <w:rsid w:val="00507712"/>
    <w:rsid w:val="0051179D"/>
    <w:rsid w:val="00512E5A"/>
    <w:rsid w:val="00517395"/>
    <w:rsid w:val="00522880"/>
    <w:rsid w:val="00522E7C"/>
    <w:rsid w:val="0052429F"/>
    <w:rsid w:val="005337A0"/>
    <w:rsid w:val="00533988"/>
    <w:rsid w:val="00540542"/>
    <w:rsid w:val="00541722"/>
    <w:rsid w:val="0055316A"/>
    <w:rsid w:val="0055502C"/>
    <w:rsid w:val="00570372"/>
    <w:rsid w:val="00571249"/>
    <w:rsid w:val="0057427B"/>
    <w:rsid w:val="00586002"/>
    <w:rsid w:val="00586D65"/>
    <w:rsid w:val="00587655"/>
    <w:rsid w:val="005A1384"/>
    <w:rsid w:val="005A5043"/>
    <w:rsid w:val="005E2035"/>
    <w:rsid w:val="005F5285"/>
    <w:rsid w:val="005F52D4"/>
    <w:rsid w:val="005F5746"/>
    <w:rsid w:val="00601CA1"/>
    <w:rsid w:val="00610AD7"/>
    <w:rsid w:val="006127FB"/>
    <w:rsid w:val="00613114"/>
    <w:rsid w:val="00617BD4"/>
    <w:rsid w:val="00651FD6"/>
    <w:rsid w:val="00665E08"/>
    <w:rsid w:val="00675137"/>
    <w:rsid w:val="006759F9"/>
    <w:rsid w:val="0068098E"/>
    <w:rsid w:val="00684014"/>
    <w:rsid w:val="00692179"/>
    <w:rsid w:val="006A2F2F"/>
    <w:rsid w:val="006A49D1"/>
    <w:rsid w:val="006B4682"/>
    <w:rsid w:val="006B4F41"/>
    <w:rsid w:val="006B6310"/>
    <w:rsid w:val="006C4C51"/>
    <w:rsid w:val="006C7FC6"/>
    <w:rsid w:val="006D149E"/>
    <w:rsid w:val="006D3573"/>
    <w:rsid w:val="006D7C87"/>
    <w:rsid w:val="006E0514"/>
    <w:rsid w:val="006E4A29"/>
    <w:rsid w:val="006E7BB1"/>
    <w:rsid w:val="00707AE7"/>
    <w:rsid w:val="00710274"/>
    <w:rsid w:val="00740DD2"/>
    <w:rsid w:val="00741465"/>
    <w:rsid w:val="0075394B"/>
    <w:rsid w:val="00781C81"/>
    <w:rsid w:val="0078634D"/>
    <w:rsid w:val="00792027"/>
    <w:rsid w:val="00796E27"/>
    <w:rsid w:val="007975AE"/>
    <w:rsid w:val="007A6423"/>
    <w:rsid w:val="007B48DA"/>
    <w:rsid w:val="007D2887"/>
    <w:rsid w:val="007E7273"/>
    <w:rsid w:val="00803569"/>
    <w:rsid w:val="00803C5E"/>
    <w:rsid w:val="00832C44"/>
    <w:rsid w:val="00834309"/>
    <w:rsid w:val="008445CC"/>
    <w:rsid w:val="00854A84"/>
    <w:rsid w:val="00866791"/>
    <w:rsid w:val="00876AA5"/>
    <w:rsid w:val="0088032A"/>
    <w:rsid w:val="00886799"/>
    <w:rsid w:val="00893BC7"/>
    <w:rsid w:val="00893CBD"/>
    <w:rsid w:val="008A0F35"/>
    <w:rsid w:val="008A7FAB"/>
    <w:rsid w:val="008ABC10"/>
    <w:rsid w:val="008B000B"/>
    <w:rsid w:val="008B1A96"/>
    <w:rsid w:val="008B4B9F"/>
    <w:rsid w:val="008C0344"/>
    <w:rsid w:val="008D5AFF"/>
    <w:rsid w:val="008E7154"/>
    <w:rsid w:val="00907279"/>
    <w:rsid w:val="0091229D"/>
    <w:rsid w:val="00920A7C"/>
    <w:rsid w:val="009429FF"/>
    <w:rsid w:val="009507F7"/>
    <w:rsid w:val="00954BF9"/>
    <w:rsid w:val="009555C9"/>
    <w:rsid w:val="00971E8C"/>
    <w:rsid w:val="009817EF"/>
    <w:rsid w:val="0098656F"/>
    <w:rsid w:val="009904F5"/>
    <w:rsid w:val="0099079A"/>
    <w:rsid w:val="009B12A3"/>
    <w:rsid w:val="009B26A8"/>
    <w:rsid w:val="009C0102"/>
    <w:rsid w:val="009E12DE"/>
    <w:rsid w:val="009E76E3"/>
    <w:rsid w:val="009F1897"/>
    <w:rsid w:val="009F2BA2"/>
    <w:rsid w:val="009F3536"/>
    <w:rsid w:val="009F4167"/>
    <w:rsid w:val="009F6510"/>
    <w:rsid w:val="00A015F0"/>
    <w:rsid w:val="00A03439"/>
    <w:rsid w:val="00A07294"/>
    <w:rsid w:val="00A10319"/>
    <w:rsid w:val="00A12E52"/>
    <w:rsid w:val="00A14D6E"/>
    <w:rsid w:val="00A20825"/>
    <w:rsid w:val="00A33B1C"/>
    <w:rsid w:val="00A42A65"/>
    <w:rsid w:val="00A510F4"/>
    <w:rsid w:val="00A54855"/>
    <w:rsid w:val="00A901F3"/>
    <w:rsid w:val="00A96A1A"/>
    <w:rsid w:val="00AA1755"/>
    <w:rsid w:val="00AA38BE"/>
    <w:rsid w:val="00AB010C"/>
    <w:rsid w:val="00AB09CE"/>
    <w:rsid w:val="00AC175E"/>
    <w:rsid w:val="00AD1A06"/>
    <w:rsid w:val="00AD1A33"/>
    <w:rsid w:val="00AD500E"/>
    <w:rsid w:val="00AE6049"/>
    <w:rsid w:val="00AE7A67"/>
    <w:rsid w:val="00AF3AAF"/>
    <w:rsid w:val="00B04708"/>
    <w:rsid w:val="00B069F5"/>
    <w:rsid w:val="00B20351"/>
    <w:rsid w:val="00B2630E"/>
    <w:rsid w:val="00B273A5"/>
    <w:rsid w:val="00B51E0E"/>
    <w:rsid w:val="00B54D30"/>
    <w:rsid w:val="00B61A06"/>
    <w:rsid w:val="00B66A4A"/>
    <w:rsid w:val="00B70BC9"/>
    <w:rsid w:val="00B721A1"/>
    <w:rsid w:val="00B808EA"/>
    <w:rsid w:val="00B9173C"/>
    <w:rsid w:val="00B9494C"/>
    <w:rsid w:val="00B97975"/>
    <w:rsid w:val="00BA097C"/>
    <w:rsid w:val="00BA7EAF"/>
    <w:rsid w:val="00BB13F6"/>
    <w:rsid w:val="00BB3054"/>
    <w:rsid w:val="00BB43B7"/>
    <w:rsid w:val="00BB6466"/>
    <w:rsid w:val="00BB6C41"/>
    <w:rsid w:val="00BC3CA2"/>
    <w:rsid w:val="00BD051D"/>
    <w:rsid w:val="00BD3181"/>
    <w:rsid w:val="00C01CD0"/>
    <w:rsid w:val="00C062A2"/>
    <w:rsid w:val="00C13557"/>
    <w:rsid w:val="00C2580A"/>
    <w:rsid w:val="00C37933"/>
    <w:rsid w:val="00C41B3E"/>
    <w:rsid w:val="00C54FA9"/>
    <w:rsid w:val="00C56FA5"/>
    <w:rsid w:val="00C60098"/>
    <w:rsid w:val="00C661AF"/>
    <w:rsid w:val="00C70614"/>
    <w:rsid w:val="00C8162E"/>
    <w:rsid w:val="00CA5781"/>
    <w:rsid w:val="00CB4D5A"/>
    <w:rsid w:val="00CB5FEE"/>
    <w:rsid w:val="00CC0E26"/>
    <w:rsid w:val="00CE1223"/>
    <w:rsid w:val="00CE169C"/>
    <w:rsid w:val="00CE78F4"/>
    <w:rsid w:val="00CF0D80"/>
    <w:rsid w:val="00CF5AD6"/>
    <w:rsid w:val="00D012C7"/>
    <w:rsid w:val="00D11C8A"/>
    <w:rsid w:val="00D149B1"/>
    <w:rsid w:val="00D17473"/>
    <w:rsid w:val="00D324B3"/>
    <w:rsid w:val="00D359D9"/>
    <w:rsid w:val="00D400E7"/>
    <w:rsid w:val="00D63B8A"/>
    <w:rsid w:val="00D66D24"/>
    <w:rsid w:val="00D70028"/>
    <w:rsid w:val="00D77410"/>
    <w:rsid w:val="00D86515"/>
    <w:rsid w:val="00D9071F"/>
    <w:rsid w:val="00DA32E7"/>
    <w:rsid w:val="00DA42A9"/>
    <w:rsid w:val="00DB0FB6"/>
    <w:rsid w:val="00DB595D"/>
    <w:rsid w:val="00DD0C13"/>
    <w:rsid w:val="00DE222A"/>
    <w:rsid w:val="00DE3C3D"/>
    <w:rsid w:val="00DE49AA"/>
    <w:rsid w:val="00DE5D51"/>
    <w:rsid w:val="00DF0A0A"/>
    <w:rsid w:val="00E07CCC"/>
    <w:rsid w:val="00E33C6D"/>
    <w:rsid w:val="00E455C3"/>
    <w:rsid w:val="00E62177"/>
    <w:rsid w:val="00E632EF"/>
    <w:rsid w:val="00E7100B"/>
    <w:rsid w:val="00E7288D"/>
    <w:rsid w:val="00E745EF"/>
    <w:rsid w:val="00E765FF"/>
    <w:rsid w:val="00E92D4D"/>
    <w:rsid w:val="00E93478"/>
    <w:rsid w:val="00EB4F01"/>
    <w:rsid w:val="00EB6BD7"/>
    <w:rsid w:val="00EB6C12"/>
    <w:rsid w:val="00EC66FF"/>
    <w:rsid w:val="00EC6C31"/>
    <w:rsid w:val="00ED68BC"/>
    <w:rsid w:val="00ED7074"/>
    <w:rsid w:val="00ED71B2"/>
    <w:rsid w:val="00EF56FC"/>
    <w:rsid w:val="00F015B8"/>
    <w:rsid w:val="00F107C4"/>
    <w:rsid w:val="00F139C4"/>
    <w:rsid w:val="00F14119"/>
    <w:rsid w:val="00F154DF"/>
    <w:rsid w:val="00F17259"/>
    <w:rsid w:val="00F27916"/>
    <w:rsid w:val="00F3114C"/>
    <w:rsid w:val="00F32FC6"/>
    <w:rsid w:val="00F358CC"/>
    <w:rsid w:val="00F36365"/>
    <w:rsid w:val="00F3716E"/>
    <w:rsid w:val="00F448F6"/>
    <w:rsid w:val="00F518C6"/>
    <w:rsid w:val="00F5324F"/>
    <w:rsid w:val="00F53B04"/>
    <w:rsid w:val="00F5629C"/>
    <w:rsid w:val="00F678D7"/>
    <w:rsid w:val="00F7089F"/>
    <w:rsid w:val="00F93E71"/>
    <w:rsid w:val="00F95E95"/>
    <w:rsid w:val="00F9772B"/>
    <w:rsid w:val="00F97998"/>
    <w:rsid w:val="00FA2CE3"/>
    <w:rsid w:val="00FA4E7D"/>
    <w:rsid w:val="00FA6D60"/>
    <w:rsid w:val="00FB09AB"/>
    <w:rsid w:val="00FC0B11"/>
    <w:rsid w:val="00FC20D7"/>
    <w:rsid w:val="00FC215A"/>
    <w:rsid w:val="00FD7730"/>
    <w:rsid w:val="00FE0264"/>
    <w:rsid w:val="00FE3FF8"/>
    <w:rsid w:val="00FE6592"/>
    <w:rsid w:val="01B02480"/>
    <w:rsid w:val="01C544CE"/>
    <w:rsid w:val="0392F9A3"/>
    <w:rsid w:val="03C25CD2"/>
    <w:rsid w:val="049161B8"/>
    <w:rsid w:val="0523834F"/>
    <w:rsid w:val="055E2D33"/>
    <w:rsid w:val="069DECAD"/>
    <w:rsid w:val="06F9FD94"/>
    <w:rsid w:val="0783E32C"/>
    <w:rsid w:val="09E688FE"/>
    <w:rsid w:val="0A99B17C"/>
    <w:rsid w:val="0CD622EE"/>
    <w:rsid w:val="0DEEE8B9"/>
    <w:rsid w:val="17174515"/>
    <w:rsid w:val="1CBCBB9A"/>
    <w:rsid w:val="1D69AAFA"/>
    <w:rsid w:val="211EADAA"/>
    <w:rsid w:val="2273D9C3"/>
    <w:rsid w:val="26FD5347"/>
    <w:rsid w:val="279CF567"/>
    <w:rsid w:val="28B7ECCA"/>
    <w:rsid w:val="28C6B390"/>
    <w:rsid w:val="2AAAB909"/>
    <w:rsid w:val="2DBD2A24"/>
    <w:rsid w:val="2F63E435"/>
    <w:rsid w:val="3013DF29"/>
    <w:rsid w:val="33772763"/>
    <w:rsid w:val="33793753"/>
    <w:rsid w:val="35447145"/>
    <w:rsid w:val="3A199180"/>
    <w:rsid w:val="3CA70C2A"/>
    <w:rsid w:val="3CC88B69"/>
    <w:rsid w:val="3CE978A7"/>
    <w:rsid w:val="3E15D6C5"/>
    <w:rsid w:val="3E37D2FA"/>
    <w:rsid w:val="3E9C4DC7"/>
    <w:rsid w:val="428A2401"/>
    <w:rsid w:val="438AD3F9"/>
    <w:rsid w:val="475ACFBF"/>
    <w:rsid w:val="4956FE19"/>
    <w:rsid w:val="4AFD867B"/>
    <w:rsid w:val="4B76DE26"/>
    <w:rsid w:val="4BD99E72"/>
    <w:rsid w:val="51799164"/>
    <w:rsid w:val="5182E70D"/>
    <w:rsid w:val="52D9B317"/>
    <w:rsid w:val="53345EFE"/>
    <w:rsid w:val="54CC23A0"/>
    <w:rsid w:val="568A65F8"/>
    <w:rsid w:val="59BFEE1C"/>
    <w:rsid w:val="5B82483B"/>
    <w:rsid w:val="5C37ECAA"/>
    <w:rsid w:val="5DD1CAFC"/>
    <w:rsid w:val="608A1F73"/>
    <w:rsid w:val="60B9057D"/>
    <w:rsid w:val="62F09785"/>
    <w:rsid w:val="641F4882"/>
    <w:rsid w:val="64386160"/>
    <w:rsid w:val="646D830C"/>
    <w:rsid w:val="69A2B499"/>
    <w:rsid w:val="6B9DE920"/>
    <w:rsid w:val="6C8CFC8F"/>
    <w:rsid w:val="6CA93B02"/>
    <w:rsid w:val="6DC0480F"/>
    <w:rsid w:val="72A1C938"/>
    <w:rsid w:val="738AE5BE"/>
    <w:rsid w:val="74194EE1"/>
    <w:rsid w:val="77657792"/>
    <w:rsid w:val="77E8D793"/>
    <w:rsid w:val="799BD4B6"/>
    <w:rsid w:val="7D00D8CA"/>
    <w:rsid w:val="7E0D8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A34219"/>
  <w15:docId w15:val="{866A79A5-D834-42A5-A844-1095879C8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097C"/>
  </w:style>
  <w:style w:type="paragraph" w:styleId="Heading1">
    <w:name w:val="heading 1"/>
    <w:basedOn w:val="Normal"/>
    <w:next w:val="Normal"/>
    <w:link w:val="Heading1Char"/>
    <w:uiPriority w:val="9"/>
    <w:qFormat/>
    <w:rsid w:val="00103E7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656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156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1E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1E8C"/>
  </w:style>
  <w:style w:type="paragraph" w:styleId="Footer">
    <w:name w:val="footer"/>
    <w:basedOn w:val="Normal"/>
    <w:link w:val="FooterChar"/>
    <w:uiPriority w:val="99"/>
    <w:unhideWhenUsed/>
    <w:rsid w:val="00971E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1E8C"/>
  </w:style>
  <w:style w:type="table" w:styleId="TableGrid">
    <w:name w:val="Table Grid"/>
    <w:basedOn w:val="TableNormal"/>
    <w:uiPriority w:val="59"/>
    <w:rsid w:val="00C661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A32E7"/>
    <w:rPr>
      <w:color w:val="808080"/>
    </w:rPr>
  </w:style>
  <w:style w:type="paragraph" w:styleId="ListParagraph">
    <w:name w:val="List Paragraph"/>
    <w:basedOn w:val="Normal"/>
    <w:uiPriority w:val="1"/>
    <w:qFormat/>
    <w:rsid w:val="00103E7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03E7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Default">
    <w:name w:val="Default"/>
    <w:rsid w:val="00BA097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555C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41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4167"/>
    <w:rPr>
      <w:rFonts w:ascii="Segoe UI" w:hAnsi="Segoe UI" w:cs="Segoe UI"/>
      <w:sz w:val="18"/>
      <w:szCs w:val="18"/>
    </w:rPr>
  </w:style>
  <w:style w:type="paragraph" w:customStyle="1" w:styleId="Pa12">
    <w:name w:val="Pa12"/>
    <w:basedOn w:val="Normal"/>
    <w:next w:val="Normal"/>
    <w:uiPriority w:val="99"/>
    <w:rsid w:val="00512E5A"/>
    <w:pPr>
      <w:autoSpaceDE w:val="0"/>
      <w:autoSpaceDN w:val="0"/>
      <w:adjustRightInd w:val="0"/>
      <w:spacing w:after="0" w:line="151" w:lineRule="atLeast"/>
    </w:pPr>
    <w:rPr>
      <w:rFonts w:ascii="Flama Semicondensed Book" w:eastAsiaTheme="minorHAnsi" w:hAnsi="Flama Semicondensed Book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12E52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98656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656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98656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FE6592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9507F7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121563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12156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12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4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4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hamilton\Downloads\P&amp;P%20Committee%20Request%20Form%20(13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9E4387A6F7D4D968D375F502AE7F5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BC236-1607-46E9-8FE4-84130CFC077D}"/>
      </w:docPartPr>
      <w:docPartBody>
        <w:p w:rsidR="00000000" w:rsidRDefault="00000000">
          <w:pPr>
            <w:pStyle w:val="59E4387A6F7D4D968D375F502AE7F57D"/>
          </w:pPr>
          <w:r w:rsidRPr="008656D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D088D5B456427BABBDCB9DF5C3E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A7413-5A94-4470-9C0B-42AFFF789B5A}"/>
      </w:docPartPr>
      <w:docPartBody>
        <w:p w:rsidR="00000000" w:rsidRDefault="00000000">
          <w:pPr>
            <w:pStyle w:val="FBD088D5B456427BABBDCB9DF5C3EDBA"/>
          </w:pPr>
          <w:r w:rsidRPr="008656D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lama Semicondensed Book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2802"/>
    <w:rsid w:val="00482802"/>
    <w:rsid w:val="00D324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59E4387A6F7D4D968D375F502AE7F57D">
    <w:name w:val="59E4387A6F7D4D968D375F502AE7F57D"/>
  </w:style>
  <w:style w:type="paragraph" w:customStyle="1" w:styleId="FBD088D5B456427BABBDCB9DF5C3EDBA">
    <w:name w:val="FBD088D5B456427BABBDCB9DF5C3EDB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e0065d4-686b-48d4-a953-65c300ff2271">
      <UserInfo>
        <DisplayName>Phillip Kagol</DisplayName>
        <AccountId>629</AccountId>
        <AccountType/>
      </UserInfo>
      <UserInfo>
        <DisplayName>Heather Bailey</DisplayName>
        <AccountId>12</AccountId>
        <AccountType/>
      </UserInfo>
      <UserInfo>
        <DisplayName>John Smith-Coppes</DisplayName>
        <AccountId>419</AccountId>
        <AccountType/>
      </UserInfo>
      <UserInfo>
        <DisplayName>Josh Knotts</DisplayName>
        <AccountId>51</AccountId>
        <AccountType/>
      </UserInfo>
      <UserInfo>
        <DisplayName>Tricia Kingsley</DisplayName>
        <AccountId>605</AccountId>
        <AccountType/>
      </UserInfo>
      <UserInfo>
        <DisplayName>Janet Houston</DisplayName>
        <AccountId>247</AccountId>
        <AccountType/>
      </UserInfo>
      <UserInfo>
        <DisplayName>Rebecca Collins</DisplayName>
        <AccountId>193</AccountId>
        <AccountType/>
      </UserInfo>
      <UserInfo>
        <DisplayName>Katie Hamilton</DisplayName>
        <AccountId>232</AccountId>
        <AccountType/>
      </UserInfo>
      <UserInfo>
        <DisplayName>Michelle Richards</DisplayName>
        <AccountId>26</AccountId>
        <AccountType/>
      </UserInfo>
      <UserInfo>
        <DisplayName>Britanie Karr</DisplayName>
        <AccountId>383</AccountId>
        <AccountType/>
      </UserInfo>
      <UserInfo>
        <DisplayName>Megan Zurkan</DisplayName>
        <AccountId>473</AccountId>
        <AccountType/>
      </UserInfo>
      <UserInfo>
        <DisplayName>Lynn Bilder</DisplayName>
        <AccountId>602</AccountId>
        <AccountType/>
      </UserInfo>
      <UserInfo>
        <DisplayName>Nicolette Watkins</DisplayName>
        <AccountId>62</AccountId>
        <AccountType/>
      </UserInfo>
      <UserInfo>
        <DisplayName>Crystal Young</DisplayName>
        <AccountId>395</AccountId>
        <AccountType/>
      </UserInfo>
      <UserInfo>
        <DisplayName>Ann Johnson</DisplayName>
        <AccountId>134</AccountId>
        <AccountType/>
      </UserInfo>
      <UserInfo>
        <DisplayName>Shea Smith</DisplayName>
        <AccountId>550</AccountId>
        <AccountType/>
      </UserInfo>
      <UserInfo>
        <DisplayName>Kari Luoma</DisplayName>
        <AccountId>209</AccountId>
        <AccountType/>
      </UserInfo>
      <UserInfo>
        <DisplayName>Robin Dennison</DisplayName>
        <AccountId>352</AccountId>
        <AccountType/>
      </UserInfo>
      <UserInfo>
        <DisplayName>Chris Bell</DisplayName>
        <AccountId>725</AccountId>
        <AccountType/>
      </UserInfo>
    </SharedWithUsers>
    <lcf76f155ced4ddcb4097134ff3c332f xmlns="c9ea3781-94e0-436f-8d2a-069d37630fee">
      <Terms xmlns="http://schemas.microsoft.com/office/infopath/2007/PartnerControls"/>
    </lcf76f155ced4ddcb4097134ff3c332f>
    <TaxCatchAll xmlns="ce0065d4-686b-48d4-a953-65c300ff2271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5502FD292CA8479C8DAAC5E6A3B624" ma:contentTypeVersion="13" ma:contentTypeDescription="Create a new document." ma:contentTypeScope="" ma:versionID="f168520bd6b0cd56d3a65720b9a90c80">
  <xsd:schema xmlns:xsd="http://www.w3.org/2001/XMLSchema" xmlns:xs="http://www.w3.org/2001/XMLSchema" xmlns:p="http://schemas.microsoft.com/office/2006/metadata/properties" xmlns:ns2="c9ea3781-94e0-436f-8d2a-069d37630fee" xmlns:ns3="ce0065d4-686b-48d4-a953-65c300ff2271" targetNamespace="http://schemas.microsoft.com/office/2006/metadata/properties" ma:root="true" ma:fieldsID="732b14facbdcbe2c068389c633fefb44" ns2:_="" ns3:_="">
    <xsd:import namespace="c9ea3781-94e0-436f-8d2a-069d37630fee"/>
    <xsd:import namespace="ce0065d4-686b-48d4-a953-65c300ff22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ea3781-94e0-436f-8d2a-069d37630f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77493fcc-02fd-40a3-a221-c16dd06e48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0065d4-686b-48d4-a953-65c300ff227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3f37046-a153-4313-b002-def423bdb98d}" ma:internalName="TaxCatchAll" ma:showField="CatchAllData" ma:web="ce0065d4-686b-48d4-a953-65c300ff22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F94214F-C6A7-4F58-984F-1E5B0C1D35C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0FFED1-766D-43F0-A7A9-26732FB30810}">
  <ds:schemaRefs>
    <ds:schemaRef ds:uri="http://schemas.microsoft.com/office/2006/metadata/properties"/>
    <ds:schemaRef ds:uri="http://schemas.microsoft.com/office/infopath/2007/PartnerControls"/>
    <ds:schemaRef ds:uri="ce0065d4-686b-48d4-a953-65c300ff2271"/>
    <ds:schemaRef ds:uri="c9ea3781-94e0-436f-8d2a-069d37630fee"/>
  </ds:schemaRefs>
</ds:datastoreItem>
</file>

<file path=customXml/itemProps3.xml><?xml version="1.0" encoding="utf-8"?>
<ds:datastoreItem xmlns:ds="http://schemas.openxmlformats.org/officeDocument/2006/customXml" ds:itemID="{FA292FDE-1EBB-4913-A456-D4AB2283273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8157457-2225-4D02-BB1D-4C7A961074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ea3781-94e0-436f-8d2a-069d37630fee"/>
    <ds:schemaRef ds:uri="ce0065d4-686b-48d4-a953-65c300ff22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&amp;P Committee Request Form (13)</Template>
  <TotalTime>5</TotalTime>
  <Pages>2</Pages>
  <Words>303</Words>
  <Characters>1733</Characters>
  <Application>Microsoft Office Word</Application>
  <DocSecurity>0</DocSecurity>
  <Lines>14</Lines>
  <Paragraphs>4</Paragraphs>
  <ScaleCrop>false</ScaleCrop>
  <Company>Rasmussen College, Inc</Company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y Change Request Form</dc:title>
  <dc:creator>Katie Hamilton</dc:creator>
  <cp:lastModifiedBy>Katie Hamilton</cp:lastModifiedBy>
  <cp:revision>1</cp:revision>
  <cp:lastPrinted>2016-06-17T13:13:00Z</cp:lastPrinted>
  <dcterms:created xsi:type="dcterms:W3CDTF">2026-02-12T15:21:00Z</dcterms:created>
  <dcterms:modified xsi:type="dcterms:W3CDTF">2026-02-12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5502FD292CA8479C8DAAC5E6A3B624</vt:lpwstr>
  </property>
  <property fmtid="{D5CDD505-2E9C-101B-9397-08002B2CF9AE}" pid="3" name="MediaServiceImageTags">
    <vt:lpwstr/>
  </property>
</Properties>
</file>